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442030" w14:textId="2F3C8E21" w:rsidR="002475BF" w:rsidRPr="00287BFA" w:rsidRDefault="00147758" w:rsidP="00E41603">
      <w:pPr>
        <w:pStyle w:val="Ttulo1"/>
      </w:pPr>
      <w:r w:rsidRPr="00287BFA">
        <w:t xml:space="preserve">CAPÍTULO </w:t>
      </w:r>
      <w:r w:rsidR="007C4C81" w:rsidRPr="00287BFA">
        <w:t>01</w:t>
      </w:r>
    </w:p>
    <w:p w14:paraId="198D690F" w14:textId="6805EA16" w:rsidR="00DF6C94" w:rsidRPr="00287BFA" w:rsidRDefault="00AC7105" w:rsidP="00E41603">
      <w:pPr>
        <w:pStyle w:val="Ttulo1"/>
      </w:pPr>
      <w:r w:rsidRPr="00287BFA">
        <w:t xml:space="preserve">TÍTULO </w:t>
      </w:r>
      <w:r w:rsidR="00795407" w:rsidRPr="00287BFA">
        <w:t>DO CAPÍTULO</w:t>
      </w:r>
      <w:r w:rsidR="00E41603" w:rsidRPr="00287BFA">
        <w:rPr>
          <w:noProof/>
        </w:rPr>
        <w:t xml:space="preserve"> </w:t>
      </w:r>
    </w:p>
    <w:p w14:paraId="799FFC85" w14:textId="0E58583C" w:rsidR="00DF6C94" w:rsidRPr="005043C9" w:rsidRDefault="00795407" w:rsidP="00680256">
      <w:pPr>
        <w:pStyle w:val="aaAutores"/>
      </w:pPr>
      <w:r w:rsidRPr="005043C9">
        <w:t>Autor</w:t>
      </w:r>
      <w:r w:rsidR="002475BF" w:rsidRPr="005043C9">
        <w:t xml:space="preserve"> (1)</w:t>
      </w:r>
      <w:r w:rsidR="00217C3A" w:rsidRPr="005043C9">
        <w:t>*</w:t>
      </w:r>
      <w:r w:rsidR="00DF6C94" w:rsidRPr="005043C9">
        <w:t xml:space="preserve">, </w:t>
      </w:r>
      <w:r w:rsidRPr="005043C9">
        <w:t>Autor</w:t>
      </w:r>
      <w:r w:rsidR="002475BF" w:rsidRPr="005043C9">
        <w:t xml:space="preserve"> (2)</w:t>
      </w:r>
      <w:r w:rsidR="00DF6C94" w:rsidRPr="005043C9">
        <w:t xml:space="preserve">, </w:t>
      </w:r>
      <w:r w:rsidRPr="005043C9">
        <w:t>Autor</w:t>
      </w:r>
      <w:r w:rsidR="002475BF" w:rsidRPr="005043C9">
        <w:t xml:space="preserve"> (3)</w:t>
      </w:r>
      <w:r w:rsidR="00DF6C94" w:rsidRPr="005043C9">
        <w:t xml:space="preserve">, </w:t>
      </w:r>
      <w:r w:rsidR="00CE4FA2" w:rsidRPr="005043C9">
        <w:t>e demais necessários</w:t>
      </w:r>
      <w:r w:rsidR="00DF6C94" w:rsidRPr="005043C9">
        <w:t xml:space="preserve"> </w:t>
      </w:r>
    </w:p>
    <w:p w14:paraId="41F3DB96" w14:textId="79941EA2" w:rsidR="00FF48B4" w:rsidRPr="005043C9" w:rsidRDefault="002475BF" w:rsidP="00087B84">
      <w:pPr>
        <w:pStyle w:val="aaAutores"/>
      </w:pPr>
      <w:r w:rsidRPr="005043C9">
        <w:t xml:space="preserve">(1) </w:t>
      </w:r>
      <w:r w:rsidR="00DF6C94" w:rsidRPr="005043C9">
        <w:t>Doutora em</w:t>
      </w:r>
      <w:r w:rsidR="00795407" w:rsidRPr="005043C9">
        <w:t xml:space="preserve"> XXXX pela Universidade Federal de Rondonópolis</w:t>
      </w:r>
      <w:r w:rsidR="00DF6C94" w:rsidRPr="005043C9">
        <w:t>,</w:t>
      </w:r>
    </w:p>
    <w:p w14:paraId="74D7E79F" w14:textId="46622BF0" w:rsidR="002475BF" w:rsidRPr="005043C9" w:rsidRDefault="002475BF" w:rsidP="00087B84">
      <w:pPr>
        <w:pStyle w:val="aaAutores"/>
      </w:pPr>
      <w:r w:rsidRPr="005043C9">
        <w:t xml:space="preserve">(2) </w:t>
      </w:r>
      <w:r w:rsidR="00795407" w:rsidRPr="005043C9">
        <w:t>Graduando</w:t>
      </w:r>
      <w:r w:rsidR="00A411D7" w:rsidRPr="005043C9">
        <w:t xml:space="preserve"> em </w:t>
      </w:r>
      <w:r w:rsidR="00795407" w:rsidRPr="005043C9">
        <w:t>XXXXXX pela Universidade Federal de Rondonópolis</w:t>
      </w:r>
    </w:p>
    <w:p w14:paraId="76B86D38" w14:textId="0522BA6A" w:rsidR="00DF6C94" w:rsidRPr="005043C9" w:rsidRDefault="002475BF" w:rsidP="00087B84">
      <w:pPr>
        <w:pStyle w:val="aaAutores"/>
      </w:pPr>
      <w:r w:rsidRPr="005043C9">
        <w:t xml:space="preserve">(3) </w:t>
      </w:r>
      <w:r w:rsidR="00795407" w:rsidRPr="005043C9">
        <w:t>Mestrando</w:t>
      </w:r>
      <w:r w:rsidR="00A411D7" w:rsidRPr="005043C9">
        <w:t xml:space="preserve"> em </w:t>
      </w:r>
      <w:r w:rsidR="00795407" w:rsidRPr="005043C9">
        <w:t>XXXX pela Universidade Federal de Rondonópolis</w:t>
      </w:r>
      <w:r w:rsidR="00DF6C94" w:rsidRPr="005043C9">
        <w:t xml:space="preserve">, </w:t>
      </w:r>
    </w:p>
    <w:p w14:paraId="4F762782" w14:textId="51C6EF3E" w:rsidR="00DF6C94" w:rsidRPr="005043C9" w:rsidRDefault="00DF6C94" w:rsidP="00E41603"/>
    <w:p w14:paraId="02D67CFF" w14:textId="570ACB8C" w:rsidR="00DF6C94" w:rsidRPr="005043C9" w:rsidRDefault="00DF6C94" w:rsidP="00087B84">
      <w:pPr>
        <w:pStyle w:val="aaAutorCorresp"/>
      </w:pPr>
      <w:r w:rsidRPr="005043C9">
        <w:t>*Autor correspondente:</w:t>
      </w:r>
    </w:p>
    <w:p w14:paraId="52D29CB8" w14:textId="461B19AE" w:rsidR="00DF6C94" w:rsidRPr="005043C9" w:rsidRDefault="00795407" w:rsidP="00087B84">
      <w:pPr>
        <w:pStyle w:val="aaAutorCorresp"/>
      </w:pPr>
      <w:r w:rsidRPr="005043C9">
        <w:t>Nome do Autor</w:t>
      </w:r>
      <w:r w:rsidR="00DF6C94" w:rsidRPr="005043C9">
        <w:t xml:space="preserve">, Universidade Federal de Rondonópolis, Rondonópolis, Mato Grosso, Brasil. </w:t>
      </w:r>
    </w:p>
    <w:p w14:paraId="79860326" w14:textId="47B6D870" w:rsidR="00DF6C94" w:rsidRPr="005043C9" w:rsidRDefault="00DF6C94" w:rsidP="00087B84">
      <w:pPr>
        <w:pStyle w:val="aaAutorCorresp"/>
      </w:pPr>
      <w:r w:rsidRPr="005043C9">
        <w:t xml:space="preserve">E-mail: </w:t>
      </w:r>
      <w:r w:rsidR="00795407" w:rsidRPr="005043C9">
        <w:t>xxxxx</w:t>
      </w:r>
      <w:r w:rsidR="00125B16" w:rsidRPr="005043C9">
        <w:t>@</w:t>
      </w:r>
      <w:r w:rsidR="00557681" w:rsidRPr="005043C9">
        <w:t>xxx</w:t>
      </w:r>
      <w:r w:rsidR="00125B16" w:rsidRPr="005043C9">
        <w:t>.com</w:t>
      </w:r>
      <w:hyperlink r:id="rId7"/>
    </w:p>
    <w:p w14:paraId="4B3542B2" w14:textId="6FDEA90E" w:rsidR="00DF6C94" w:rsidRPr="005043C9" w:rsidRDefault="00DF6C94" w:rsidP="00DF6C94"/>
    <w:p w14:paraId="01DDEE58" w14:textId="2B1E3BA0" w:rsidR="009D5696" w:rsidRPr="00287BFA" w:rsidRDefault="009D5696" w:rsidP="007C4C81">
      <w:pPr>
        <w:pStyle w:val="Ttulo2"/>
      </w:pPr>
      <w:r w:rsidRPr="00287BFA">
        <w:t>Resumo</w:t>
      </w:r>
    </w:p>
    <w:p w14:paraId="6BE25B53" w14:textId="22551D13" w:rsidR="009D5696" w:rsidRDefault="009D5696" w:rsidP="008B43CF">
      <w:pPr>
        <w:pStyle w:val="aaResumo"/>
      </w:pPr>
      <w:r w:rsidRPr="005043C9">
        <w:t>No máximo 250 palavras</w:t>
      </w:r>
      <w:r w:rsidR="007C4C81" w:rsidRPr="005043C9">
        <w:t xml:space="preserve">. </w:t>
      </w:r>
      <w:r w:rsidRPr="005043C9">
        <w:t>Utilizar texto em cor preta, fonte Cambria, tamanho 1</w:t>
      </w:r>
      <w:r w:rsidR="00FA4EB6">
        <w:t>1</w:t>
      </w:r>
      <w:r w:rsidRPr="005043C9">
        <w:t>, texto justificado.</w:t>
      </w:r>
      <w:r w:rsidR="004E0A36">
        <w:t xml:space="preserve"> Para o resumo, clicar sobre o texto do resumo e selecionar o estilo </w:t>
      </w:r>
      <w:r w:rsidR="00680256">
        <w:t>“</w:t>
      </w:r>
      <w:r w:rsidR="004E0A36">
        <w:t>aa_</w:t>
      </w:r>
      <w:r w:rsidR="00EA28B6">
        <w:t>R</w:t>
      </w:r>
      <w:r w:rsidR="004E0A36">
        <w:t>esumo</w:t>
      </w:r>
      <w:r w:rsidR="00680256">
        <w:t>” no topo do documento.</w:t>
      </w:r>
    </w:p>
    <w:p w14:paraId="618FD5DF" w14:textId="3F1A8894" w:rsidR="009D5696" w:rsidRDefault="009D5696" w:rsidP="001A7D90">
      <w:pPr>
        <w:pStyle w:val="aapalavrasChave"/>
      </w:pPr>
      <w:r w:rsidRPr="001A7D90">
        <w:t>Palavras-Chave</w:t>
      </w:r>
      <w:r w:rsidRPr="005043C9">
        <w:t>: quatro palavras-chave</w:t>
      </w:r>
      <w:r w:rsidR="001A7D90">
        <w:t>;</w:t>
      </w:r>
      <w:r w:rsidRPr="005043C9">
        <w:t xml:space="preserve"> separadas por ponto e vírgula.</w:t>
      </w:r>
    </w:p>
    <w:p w14:paraId="64181689" w14:textId="2E574E82" w:rsidR="00BC773D" w:rsidRDefault="00BC773D" w:rsidP="00BC773D">
      <w:pPr>
        <w:pStyle w:val="Legenda"/>
        <w:keepNext/>
      </w:pPr>
      <w:r>
        <w:t xml:space="preserve">Figura </w:t>
      </w:r>
      <w:fldSimple w:instr=" SEQ Figura \* ARABIC ">
        <w:r>
          <w:rPr>
            <w:noProof/>
          </w:rPr>
          <w:t>1</w:t>
        </w:r>
      </w:fldSimple>
      <w:r>
        <w:t xml:space="preserve"> – Para selecionar basta acessar o menu superior do Word, em “Estilos”.</w:t>
      </w:r>
    </w:p>
    <w:p w14:paraId="59F49B52" w14:textId="77F66350" w:rsidR="00163C56" w:rsidRDefault="00BC773D" w:rsidP="001A7D90">
      <w:pPr>
        <w:pStyle w:val="aapalavrasChave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6A77A02" wp14:editId="07C58ED9">
                <wp:simplePos x="0" y="0"/>
                <wp:positionH relativeFrom="margin">
                  <wp:align>right</wp:align>
                </wp:positionH>
                <wp:positionV relativeFrom="paragraph">
                  <wp:posOffset>12810</wp:posOffset>
                </wp:positionV>
                <wp:extent cx="2940243" cy="815009"/>
                <wp:effectExtent l="0" t="0" r="12700" b="23495"/>
                <wp:wrapNone/>
                <wp:docPr id="4" name="Elips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940243" cy="815009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00B05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43A69976" id="Elipse 4" o:spid="_x0000_s1026" style="position:absolute;margin-left:180.3pt;margin-top:1pt;width:231.5pt;height:64.15pt;z-index:25165926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" filled="f" strokecolor="#00b050" strokeweight="2pt">
                <w10:wrap anchorx="margin"/>
              </v:oval>
            </w:pict>
          </mc:Fallback>
        </mc:AlternateContent>
      </w:r>
      <w:r w:rsidRPr="00BC773D">
        <w:drawing>
          <wp:inline distT="0" distB="0" distL="0" distR="0" wp14:anchorId="36AA609A" wp14:editId="650E267F">
            <wp:extent cx="6120765" cy="756920"/>
            <wp:effectExtent l="0" t="0" r="0" b="5080"/>
            <wp:docPr id="6" name="Imagem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120765" cy="7569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5B1110" w14:textId="3C848657" w:rsidR="002E74F6" w:rsidRPr="00287BFA" w:rsidRDefault="00795407" w:rsidP="007C4C81">
      <w:pPr>
        <w:pStyle w:val="Ttulo2"/>
      </w:pPr>
      <w:bookmarkStart w:id="0" w:name="_Toc162869810"/>
      <w:r w:rsidRPr="00287BFA">
        <w:t>1</w:t>
      </w:r>
      <w:r w:rsidR="00A8386D" w:rsidRPr="00287BFA">
        <w:t>.</w:t>
      </w:r>
      <w:r w:rsidR="002E74F6" w:rsidRPr="00287BFA">
        <w:t xml:space="preserve">1. </w:t>
      </w:r>
      <w:bookmarkEnd w:id="0"/>
      <w:r w:rsidRPr="00287BFA">
        <w:t>Introdução</w:t>
      </w:r>
    </w:p>
    <w:p w14:paraId="4537CBEA" w14:textId="5AD1A6C9" w:rsidR="00EA28B6" w:rsidRDefault="00CB06EA" w:rsidP="00EA28B6">
      <w:pPr>
        <w:pStyle w:val="aaParagrafoPadrao"/>
      </w:pPr>
      <w:r>
        <w:t xml:space="preserve">Para os subtópicos, clicar sobre o texto do resumo e selecionar o estilo “aa_ParagrafoPadrao” no menu “Estilos” do documento. </w:t>
      </w:r>
      <w:r w:rsidR="000D6F35" w:rsidRPr="005043C9">
        <w:t>Alterar o nome dos tópicos conforme necessário</w:t>
      </w:r>
      <w:r w:rsidR="002F25BD">
        <w:t>, mantendo os respectivos estilos “Título 2”, “Título 3” etc.</w:t>
      </w:r>
      <w:r w:rsidR="00193B96">
        <w:t xml:space="preserve"> </w:t>
      </w:r>
      <w:r w:rsidR="00C64787" w:rsidRPr="005043C9">
        <w:t xml:space="preserve">Citações no texto, seguir ABNT NBR </w:t>
      </w:r>
      <w:r w:rsidR="0030792C" w:rsidRPr="005043C9">
        <w:t>6023</w:t>
      </w:r>
      <w:r w:rsidR="00C64787" w:rsidRPr="005043C9">
        <w:t>:202</w:t>
      </w:r>
      <w:r w:rsidR="0030792C" w:rsidRPr="005043C9">
        <w:t>5</w:t>
      </w:r>
    </w:p>
    <w:p w14:paraId="045E4428" w14:textId="2F615CF4" w:rsidR="00FC1B4E" w:rsidRPr="005043C9" w:rsidRDefault="00FC1B4E" w:rsidP="00EA28B6">
      <w:pPr>
        <w:pStyle w:val="aaParagrafoPadrao"/>
      </w:pPr>
      <w:r w:rsidRPr="005043C9">
        <w:t>“Para citações de fontes com quatro ou mais autores, pode ser citado o primeiro autor seguido da expressão et al., embora na referência constem todos os autores.”</w:t>
      </w:r>
    </w:p>
    <w:p w14:paraId="2063712A" w14:textId="0BF26452" w:rsidR="002E74F6" w:rsidRPr="00287BFA" w:rsidRDefault="00795407" w:rsidP="007C4C81">
      <w:pPr>
        <w:pStyle w:val="Ttulo2"/>
      </w:pPr>
      <w:bookmarkStart w:id="1" w:name="_Toc162869811"/>
      <w:r w:rsidRPr="00287BFA">
        <w:t>1.2</w:t>
      </w:r>
      <w:r w:rsidR="002E74F6" w:rsidRPr="00287BFA">
        <w:t xml:space="preserve">. </w:t>
      </w:r>
      <w:bookmarkEnd w:id="1"/>
      <w:r w:rsidR="00CE4FA2" w:rsidRPr="00287BFA">
        <w:t>Desenvolvimento</w:t>
      </w:r>
      <w:r w:rsidRPr="00287BFA">
        <w:t xml:space="preserve"> </w:t>
      </w:r>
    </w:p>
    <w:p w14:paraId="2A6A48E0" w14:textId="47180EA8" w:rsidR="00E41603" w:rsidRDefault="00CB06EA" w:rsidP="00EA28B6">
      <w:pPr>
        <w:pStyle w:val="aaParagrafoPadrao"/>
      </w:pPr>
      <w:r>
        <w:t xml:space="preserve">Para os subtópicos, clicar sobre o texto do resumo e selecionar o estilo “aa_ParagrafoPadrao” no menu “Estilos” do documento. Este estilo já formata o </w:t>
      </w:r>
      <w:r w:rsidRPr="005043C9">
        <w:t>texto em cor preta, fonte Cambria, tamanho 1</w:t>
      </w:r>
      <w:r w:rsidR="00FA4EB6">
        <w:t>1</w:t>
      </w:r>
      <w:r w:rsidRPr="005043C9">
        <w:t xml:space="preserve">, texto justificado. Os parágrafos </w:t>
      </w:r>
      <w:r>
        <w:t xml:space="preserve">neste caso, já terão automaticamente um </w:t>
      </w:r>
      <w:r w:rsidRPr="005043C9">
        <w:t>recuo de 1,5.</w:t>
      </w:r>
      <w:r>
        <w:t xml:space="preserve"> </w:t>
      </w:r>
      <w:r w:rsidRPr="005043C9">
        <w:t>Alterar o nome dos tópicos conforme necessário.</w:t>
      </w:r>
    </w:p>
    <w:p w14:paraId="1777CEF5" w14:textId="4CFB3741" w:rsidR="00602547" w:rsidRPr="00287BFA" w:rsidRDefault="00557681" w:rsidP="007C4C81">
      <w:pPr>
        <w:pStyle w:val="Ttulo2"/>
      </w:pPr>
      <w:r w:rsidRPr="00287BFA">
        <w:t>1</w:t>
      </w:r>
      <w:r w:rsidR="00602547" w:rsidRPr="00287BFA">
        <w:t xml:space="preserve">.3. </w:t>
      </w:r>
      <w:r w:rsidR="003E7982" w:rsidRPr="00287BFA">
        <w:t>Resultados</w:t>
      </w:r>
    </w:p>
    <w:p w14:paraId="122F9A37" w14:textId="2DDFBABD" w:rsidR="000D6F35" w:rsidRDefault="00CB06EA" w:rsidP="00EA28B6">
      <w:pPr>
        <w:pStyle w:val="aaParagrafoPadrao"/>
      </w:pPr>
      <w:r>
        <w:t xml:space="preserve">Para os subtópicos, clicar sobre o texto do resumo e selecionar o estilo “aa_ParagrafoPadrao” no menu “Estilos” do documento. Este estilo já formata o </w:t>
      </w:r>
      <w:r w:rsidRPr="005043C9">
        <w:t>texto em cor preta, fonte Cambria, tamanho 1</w:t>
      </w:r>
      <w:r w:rsidR="00FA4EB6">
        <w:t>1</w:t>
      </w:r>
      <w:r w:rsidRPr="005043C9">
        <w:t xml:space="preserve">, texto justificado. Os parágrafos </w:t>
      </w:r>
      <w:r>
        <w:t xml:space="preserve">neste caso, já terão automaticamente um </w:t>
      </w:r>
      <w:r w:rsidRPr="005043C9">
        <w:t>recuo de 1,5.</w:t>
      </w:r>
      <w:r>
        <w:t xml:space="preserve"> </w:t>
      </w:r>
      <w:r w:rsidRPr="005043C9">
        <w:t>Alterar o nome dos tópicos conforme necessário.</w:t>
      </w:r>
    </w:p>
    <w:p w14:paraId="7B85086C" w14:textId="15322318" w:rsidR="00FA4EB6" w:rsidRPr="00102803" w:rsidRDefault="00FA4EB6" w:rsidP="00FA4EB6">
      <w:pPr>
        <w:pStyle w:val="aaParagrafoPadrao"/>
      </w:pPr>
      <w:r>
        <w:t xml:space="preserve">Para a legenda das </w:t>
      </w:r>
      <w:r>
        <w:t>figuras</w:t>
      </w:r>
      <w:r>
        <w:t xml:space="preserve">, selecione a </w:t>
      </w:r>
      <w:r>
        <w:t>figura</w:t>
      </w:r>
      <w:r>
        <w:t xml:space="preserve"> e com o mouse direito selecione “inserir legenda”. Selecione o tipo apropriado “</w:t>
      </w:r>
      <w:r>
        <w:t>Figura</w:t>
      </w:r>
      <w:r>
        <w:t xml:space="preserve">” e conclua com o texto apropriado. </w:t>
      </w:r>
      <w:r w:rsidRPr="00F6753D">
        <w:t xml:space="preserve">Este estilo já possui formatado a fonte Cambria, tamanho </w:t>
      </w:r>
      <w:r>
        <w:t>9, negrito</w:t>
      </w:r>
      <w:r w:rsidRPr="00F6753D">
        <w:t>.</w:t>
      </w:r>
    </w:p>
    <w:p w14:paraId="4E931477" w14:textId="77777777" w:rsidR="00FA4EB6" w:rsidRPr="005043C9" w:rsidRDefault="00FA4EB6" w:rsidP="00EA28B6">
      <w:pPr>
        <w:pStyle w:val="aaParagrafoPadrao"/>
      </w:pPr>
    </w:p>
    <w:p w14:paraId="19C0754E" w14:textId="01201E27" w:rsidR="00087B84" w:rsidRPr="005043C9" w:rsidRDefault="00087B84" w:rsidP="00087B84">
      <w:pPr>
        <w:pStyle w:val="Legenda"/>
        <w:keepNext/>
      </w:pPr>
      <w:r w:rsidRPr="005043C9">
        <w:lastRenderedPageBreak/>
        <w:t xml:space="preserve">Figura </w:t>
      </w:r>
      <w:fldSimple w:instr=" SEQ Figura \* ARABIC ">
        <w:r w:rsidR="00BC773D">
          <w:rPr>
            <w:noProof/>
          </w:rPr>
          <w:t>2</w:t>
        </w:r>
      </w:fldSimple>
      <w:r w:rsidRPr="005043C9">
        <w:t xml:space="preserve">- Utilizar fonte Cambria, tamanho </w:t>
      </w:r>
      <w:r w:rsidR="00FA4EB6">
        <w:t>9</w:t>
      </w:r>
      <w:r w:rsidRPr="005043C9">
        <w:t>, texto justificado. manter a esquerda a figura</w:t>
      </w:r>
      <w:r w:rsidR="00BC773D">
        <w:t>, acima do item selecionado.</w:t>
      </w:r>
      <w:r w:rsidRPr="005043C9">
        <w:t xml:space="preserve"> Qualidade das figuras mínimo 150ppi (Autor, Ano).</w:t>
      </w:r>
    </w:p>
    <w:p w14:paraId="60CE4009" w14:textId="77777777" w:rsidR="00FA4EB6" w:rsidRDefault="000010A8" w:rsidP="00FA4EB6">
      <w:pPr>
        <w:keepNext/>
      </w:pPr>
      <w:r w:rsidRPr="005043C9">
        <w:rPr>
          <w:noProof/>
        </w:rPr>
        <w:drawing>
          <wp:inline distT="0" distB="0" distL="0" distR="0" wp14:anchorId="505180BA" wp14:editId="2E26CD39">
            <wp:extent cx="1602028" cy="921594"/>
            <wp:effectExtent l="0" t="0" r="0" b="0"/>
            <wp:docPr id="1" name="Image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m 1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1615226" cy="9291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0F1FA1" w14:textId="6401CE00" w:rsidR="00102803" w:rsidRDefault="00102803" w:rsidP="00E41603"/>
    <w:p w14:paraId="496CB6CD" w14:textId="3C5FE268" w:rsidR="00FA4EB6" w:rsidRPr="00102803" w:rsidRDefault="00FA4EB6" w:rsidP="00FA4EB6">
      <w:pPr>
        <w:pStyle w:val="aaParagrafoPadrao"/>
      </w:pPr>
      <w:r>
        <w:t xml:space="preserve">Para a legenda das tabelas, selecione a tabela e com o mouse direito selecione “inserir legenda”. Selecione o tipo apropriado “Tabela” e conclua com o texto apropriado. </w:t>
      </w:r>
      <w:r w:rsidRPr="00F6753D">
        <w:t>Este estilo já possui formatado a fonte Cambria, tamanho 9</w:t>
      </w:r>
      <w:r>
        <w:t>, negrito</w:t>
      </w:r>
      <w:r w:rsidRPr="00F6753D">
        <w:t>.</w:t>
      </w:r>
    </w:p>
    <w:p w14:paraId="6AADAE36" w14:textId="77777777" w:rsidR="00FA4EB6" w:rsidRDefault="00FA4EB6" w:rsidP="00FA4EB6">
      <w:pPr>
        <w:pStyle w:val="Legenda"/>
        <w:keepNext/>
      </w:pPr>
      <w:r>
        <w:t xml:space="preserve">Tabela </w:t>
      </w:r>
      <w:r>
        <w:fldChar w:fldCharType="begin"/>
      </w:r>
      <w:r>
        <w:instrText xml:space="preserve"> SEQ Tabela \* ARABIC </w:instrText>
      </w:r>
      <w:r>
        <w:fldChar w:fldCharType="separate"/>
      </w:r>
      <w:r>
        <w:rPr>
          <w:noProof/>
        </w:rPr>
        <w:t>1</w:t>
      </w:r>
      <w:r>
        <w:rPr>
          <w:noProof/>
        </w:rPr>
        <w:fldChar w:fldCharType="end"/>
      </w:r>
      <w:r w:rsidRPr="005043C9">
        <w:t xml:space="preserve"> - Utilizar fonte Cambria, tamanho </w:t>
      </w:r>
      <w:r>
        <w:t>9</w:t>
      </w:r>
      <w:r w:rsidRPr="005043C9">
        <w:t>.</w:t>
      </w:r>
    </w:p>
    <w:tbl>
      <w:tblPr>
        <w:tblStyle w:val="Tabelacomgrade"/>
        <w:tblW w:w="5000" w:type="pct"/>
        <w:tblLook w:val="00A0" w:firstRow="1" w:lastRow="0" w:firstColumn="1" w:lastColumn="0" w:noHBand="0" w:noVBand="0"/>
      </w:tblPr>
      <w:tblGrid>
        <w:gridCol w:w="5022"/>
        <w:gridCol w:w="4607"/>
      </w:tblGrid>
      <w:tr w:rsidR="00FA4EB6" w:rsidRPr="00287BFA" w14:paraId="52E7677C" w14:textId="77777777" w:rsidTr="00BF5B17">
        <w:trPr>
          <w:trHeight w:val="20"/>
        </w:trPr>
        <w:tc>
          <w:tcPr>
            <w:tcW w:w="2608" w:type="pct"/>
          </w:tcPr>
          <w:p w14:paraId="2401425C" w14:textId="77777777" w:rsidR="00FA4EB6" w:rsidRPr="005043C9" w:rsidRDefault="00FA4EB6" w:rsidP="00BF5B17">
            <w:r w:rsidRPr="005043C9">
              <w:t>Coluna 1</w:t>
            </w:r>
          </w:p>
        </w:tc>
        <w:tc>
          <w:tcPr>
            <w:tcW w:w="2392" w:type="pct"/>
          </w:tcPr>
          <w:p w14:paraId="5F5B76BF" w14:textId="77777777" w:rsidR="00FA4EB6" w:rsidRPr="005043C9" w:rsidRDefault="00FA4EB6" w:rsidP="00BF5B17">
            <w:r w:rsidRPr="005043C9">
              <w:t>Coluna 2</w:t>
            </w:r>
          </w:p>
        </w:tc>
      </w:tr>
      <w:tr w:rsidR="00FA4EB6" w:rsidRPr="00287BFA" w14:paraId="19553BBC" w14:textId="77777777" w:rsidTr="00BF5B17">
        <w:trPr>
          <w:trHeight w:val="20"/>
        </w:trPr>
        <w:tc>
          <w:tcPr>
            <w:tcW w:w="2608" w:type="pct"/>
          </w:tcPr>
          <w:p w14:paraId="1279E1AE" w14:textId="77777777" w:rsidR="00FA4EB6" w:rsidRPr="00287BFA" w:rsidRDefault="00FA4EB6" w:rsidP="00BF5B17">
            <w:pPr>
              <w:rPr>
                <w:rFonts w:asciiTheme="majorHAnsi" w:hAnsiTheme="majorHAnsi"/>
              </w:rPr>
            </w:pPr>
          </w:p>
        </w:tc>
        <w:tc>
          <w:tcPr>
            <w:tcW w:w="2392" w:type="pct"/>
          </w:tcPr>
          <w:p w14:paraId="68D39DAF" w14:textId="77777777" w:rsidR="00FA4EB6" w:rsidRPr="00287BFA" w:rsidRDefault="00FA4EB6" w:rsidP="00BF5B17">
            <w:pPr>
              <w:rPr>
                <w:rFonts w:asciiTheme="majorHAnsi" w:hAnsiTheme="majorHAnsi"/>
              </w:rPr>
            </w:pPr>
          </w:p>
        </w:tc>
      </w:tr>
      <w:tr w:rsidR="00FA4EB6" w:rsidRPr="00287BFA" w14:paraId="19028E81" w14:textId="77777777" w:rsidTr="00BF5B17">
        <w:trPr>
          <w:trHeight w:val="20"/>
        </w:trPr>
        <w:tc>
          <w:tcPr>
            <w:tcW w:w="2608" w:type="pct"/>
          </w:tcPr>
          <w:p w14:paraId="75E16A1E" w14:textId="77777777" w:rsidR="00FA4EB6" w:rsidRPr="00287BFA" w:rsidRDefault="00FA4EB6" w:rsidP="00BF5B17">
            <w:pPr>
              <w:rPr>
                <w:rFonts w:asciiTheme="majorHAnsi" w:hAnsiTheme="majorHAnsi"/>
              </w:rPr>
            </w:pPr>
          </w:p>
        </w:tc>
        <w:tc>
          <w:tcPr>
            <w:tcW w:w="2392" w:type="pct"/>
          </w:tcPr>
          <w:p w14:paraId="63B10465" w14:textId="77777777" w:rsidR="00FA4EB6" w:rsidRPr="00287BFA" w:rsidRDefault="00FA4EB6" w:rsidP="00BF5B17">
            <w:pPr>
              <w:rPr>
                <w:rFonts w:asciiTheme="majorHAnsi" w:hAnsiTheme="majorHAnsi"/>
              </w:rPr>
            </w:pPr>
          </w:p>
        </w:tc>
      </w:tr>
      <w:tr w:rsidR="00FA4EB6" w:rsidRPr="00287BFA" w14:paraId="0278FF5E" w14:textId="77777777" w:rsidTr="00BF5B17">
        <w:trPr>
          <w:trHeight w:val="20"/>
        </w:trPr>
        <w:tc>
          <w:tcPr>
            <w:tcW w:w="2608" w:type="pct"/>
          </w:tcPr>
          <w:p w14:paraId="1221AF5A" w14:textId="77777777" w:rsidR="00FA4EB6" w:rsidRPr="00287BFA" w:rsidRDefault="00FA4EB6" w:rsidP="00BF5B17">
            <w:pPr>
              <w:rPr>
                <w:rFonts w:asciiTheme="majorHAnsi" w:hAnsiTheme="majorHAnsi"/>
              </w:rPr>
            </w:pPr>
          </w:p>
        </w:tc>
        <w:tc>
          <w:tcPr>
            <w:tcW w:w="2392" w:type="pct"/>
          </w:tcPr>
          <w:p w14:paraId="3150C3EC" w14:textId="77777777" w:rsidR="00FA4EB6" w:rsidRPr="00287BFA" w:rsidRDefault="00FA4EB6" w:rsidP="00BF5B17">
            <w:pPr>
              <w:rPr>
                <w:rFonts w:asciiTheme="majorHAnsi" w:hAnsiTheme="majorHAnsi"/>
              </w:rPr>
            </w:pPr>
          </w:p>
        </w:tc>
      </w:tr>
      <w:tr w:rsidR="00FA4EB6" w:rsidRPr="00287BFA" w14:paraId="3F92DA63" w14:textId="77777777" w:rsidTr="00BF5B17">
        <w:trPr>
          <w:trHeight w:val="20"/>
        </w:trPr>
        <w:tc>
          <w:tcPr>
            <w:tcW w:w="2608" w:type="pct"/>
          </w:tcPr>
          <w:p w14:paraId="76E96953" w14:textId="77777777" w:rsidR="00FA4EB6" w:rsidRPr="00287BFA" w:rsidRDefault="00FA4EB6" w:rsidP="00BF5B17">
            <w:pPr>
              <w:rPr>
                <w:rFonts w:asciiTheme="majorHAnsi" w:hAnsiTheme="majorHAnsi"/>
              </w:rPr>
            </w:pPr>
          </w:p>
        </w:tc>
        <w:tc>
          <w:tcPr>
            <w:tcW w:w="2392" w:type="pct"/>
          </w:tcPr>
          <w:p w14:paraId="737A8D7D" w14:textId="77777777" w:rsidR="00FA4EB6" w:rsidRPr="00287BFA" w:rsidRDefault="00FA4EB6" w:rsidP="00BF5B17">
            <w:pPr>
              <w:rPr>
                <w:rFonts w:asciiTheme="majorHAnsi" w:hAnsiTheme="majorHAnsi"/>
              </w:rPr>
            </w:pPr>
          </w:p>
        </w:tc>
      </w:tr>
    </w:tbl>
    <w:p w14:paraId="7FD0EA0B" w14:textId="77777777" w:rsidR="00FA4EB6" w:rsidRPr="005043C9" w:rsidRDefault="00FA4EB6" w:rsidP="00FA4EB6">
      <w:pPr>
        <w:pStyle w:val="aaFonteAutorFigTab"/>
      </w:pPr>
      <w:r w:rsidRPr="005043C9">
        <w:t>Fonte: Autor (Ano)</w:t>
      </w:r>
      <w:r>
        <w:t xml:space="preserve">. Selecione o estilo “aa_FonteAutoFigTab” no menu superior de Estilos. Este estilo já possui formatado a </w:t>
      </w:r>
      <w:r w:rsidRPr="005043C9">
        <w:t xml:space="preserve">fonte Cambria, tamanho </w:t>
      </w:r>
      <w:r>
        <w:t>9</w:t>
      </w:r>
      <w:r w:rsidRPr="005043C9">
        <w:t>.</w:t>
      </w:r>
    </w:p>
    <w:p w14:paraId="6F348E42" w14:textId="214CB646" w:rsidR="002E74F6" w:rsidRPr="00287BFA" w:rsidRDefault="000010A8" w:rsidP="007C4C81">
      <w:pPr>
        <w:pStyle w:val="Ttulo2"/>
      </w:pPr>
      <w:r w:rsidRPr="00287BFA">
        <w:t>1</w:t>
      </w:r>
      <w:r w:rsidR="00A8386D" w:rsidRPr="00287BFA">
        <w:t>.</w:t>
      </w:r>
      <w:r w:rsidR="00602547" w:rsidRPr="00287BFA">
        <w:t>4</w:t>
      </w:r>
      <w:r w:rsidR="002E74F6" w:rsidRPr="00287BFA">
        <w:t xml:space="preserve">. </w:t>
      </w:r>
      <w:r w:rsidR="003E7982" w:rsidRPr="00287BFA">
        <w:t>Considerações Finais</w:t>
      </w:r>
    </w:p>
    <w:p w14:paraId="68F6F419" w14:textId="79244C50" w:rsidR="00102803" w:rsidRDefault="006C7C84" w:rsidP="00680256">
      <w:pPr>
        <w:pStyle w:val="aaParagrafoPadrao"/>
      </w:pPr>
      <w:r>
        <w:t>Para os subtópicos, clicar sobre o texto do resumo e selecionar o estilo “aa_ParagrafoPadrao” no</w:t>
      </w:r>
      <w:r w:rsidR="00CB06EA">
        <w:t xml:space="preserve"> menu “Estilos” </w:t>
      </w:r>
      <w:r>
        <w:t xml:space="preserve">do documento. Este estilo já formata o </w:t>
      </w:r>
      <w:r w:rsidR="00DF50A1" w:rsidRPr="005043C9">
        <w:t>texto em cor preta, fonte Cambria, tamanho 1</w:t>
      </w:r>
      <w:r w:rsidR="00FA4EB6">
        <w:t>1</w:t>
      </w:r>
      <w:r w:rsidR="00DF50A1" w:rsidRPr="005043C9">
        <w:t xml:space="preserve">, texto justificado. Os parágrafos </w:t>
      </w:r>
      <w:r w:rsidR="001D5F86">
        <w:t xml:space="preserve">neste caso, já terão automaticamente um </w:t>
      </w:r>
      <w:r w:rsidR="00DF50A1" w:rsidRPr="005043C9">
        <w:t>recuo de 1,5.</w:t>
      </w:r>
      <w:r w:rsidR="00DF50A1">
        <w:t xml:space="preserve"> </w:t>
      </w:r>
      <w:r w:rsidR="00DF50A1" w:rsidRPr="005043C9">
        <w:t>Alterar o nome dos tópicos conforme necessário.</w:t>
      </w:r>
    </w:p>
    <w:p w14:paraId="66370C3B" w14:textId="52D00784" w:rsidR="00EF3B92" w:rsidRDefault="004B38FE" w:rsidP="00102803">
      <w:pPr>
        <w:pStyle w:val="aaParagrafoPadrao"/>
      </w:pPr>
      <w:r>
        <w:t>Considere que este modelo não possui muitas formatações por padrão, pois, em momento de edição, serão ajustados todos os capítulos</w:t>
      </w:r>
      <w:r w:rsidR="00962C43">
        <w:t>, através da seleção apropriada dos estilos</w:t>
      </w:r>
      <w:r w:rsidR="0084448C">
        <w:t xml:space="preserve"> durante a confecção do texto pelos autores</w:t>
      </w:r>
      <w:r w:rsidR="00962C43">
        <w:t>.</w:t>
      </w:r>
    </w:p>
    <w:p w14:paraId="75AE8D7D" w14:textId="50BD9554" w:rsidR="009D5696" w:rsidRPr="00287BFA" w:rsidRDefault="009D5696" w:rsidP="007C4C81">
      <w:pPr>
        <w:pStyle w:val="Ttulo2"/>
      </w:pPr>
      <w:r w:rsidRPr="00287BFA">
        <w:t>1.5. Agradecimentos</w:t>
      </w:r>
    </w:p>
    <w:p w14:paraId="3FEE597C" w14:textId="0BAF30A7" w:rsidR="009D5696" w:rsidRPr="005043C9" w:rsidRDefault="009D5696" w:rsidP="00680256">
      <w:pPr>
        <w:pStyle w:val="aaParagrafoPadrao"/>
      </w:pPr>
      <w:r w:rsidRPr="005043C9">
        <w:t>Utilizar texto em cor preta, fonte Cambria, tamanho 1</w:t>
      </w:r>
      <w:r w:rsidR="00FA4EB6">
        <w:t>1</w:t>
      </w:r>
      <w:r w:rsidRPr="005043C9">
        <w:t>, texto justificado. Os parágrafos devem iniciar com recuo de 1,5.</w:t>
      </w:r>
    </w:p>
    <w:p w14:paraId="5E4612ED" w14:textId="416E5ABF" w:rsidR="00DC5F6A" w:rsidRPr="00287BFA" w:rsidRDefault="007A69B6" w:rsidP="007C4C81">
      <w:pPr>
        <w:pStyle w:val="Ttulo2"/>
      </w:pPr>
      <w:bookmarkStart w:id="2" w:name="_Toc162869903"/>
      <w:r w:rsidRPr="00287BFA">
        <w:t>1</w:t>
      </w:r>
      <w:r w:rsidR="002E74F6" w:rsidRPr="00287BFA">
        <w:t>.</w:t>
      </w:r>
      <w:r w:rsidR="009D5696" w:rsidRPr="00287BFA">
        <w:t>6</w:t>
      </w:r>
      <w:r w:rsidR="00B871E6" w:rsidRPr="00287BFA">
        <w:t xml:space="preserve">. </w:t>
      </w:r>
      <w:r w:rsidR="002E74F6" w:rsidRPr="00287BFA">
        <w:t>Referências</w:t>
      </w:r>
      <w:bookmarkEnd w:id="2"/>
      <w:r w:rsidR="001C75F3" w:rsidRPr="00287BFA">
        <w:t xml:space="preserve"> </w:t>
      </w:r>
    </w:p>
    <w:p w14:paraId="13CD440D" w14:textId="6035CA5D" w:rsidR="00D4781C" w:rsidRPr="004C7E98" w:rsidRDefault="000D6F35" w:rsidP="008300BF">
      <w:pPr>
        <w:pStyle w:val="aaParagrafoPadrao"/>
      </w:pPr>
      <w:r w:rsidRPr="005043C9">
        <w:t>Citações devem s</w:t>
      </w:r>
      <w:r w:rsidR="007A69B6" w:rsidRPr="005043C9">
        <w:t xml:space="preserve">eguir </w:t>
      </w:r>
      <w:r w:rsidRPr="005043C9">
        <w:t xml:space="preserve">normas da </w:t>
      </w:r>
      <w:r w:rsidR="0030792C" w:rsidRPr="005043C9">
        <w:t>ABNT NBR 6023:2025.</w:t>
      </w:r>
      <w:r w:rsidR="00DF50A1">
        <w:t xml:space="preserve"> </w:t>
      </w:r>
      <w:r w:rsidR="00FC1B4E" w:rsidRPr="005043C9">
        <w:t>Para publicações com mais de três autores deve constar todos os autores.</w:t>
      </w:r>
    </w:p>
    <w:sectPr w:rsidR="00D4781C" w:rsidRPr="004C7E98" w:rsidSect="00DF6C94">
      <w:headerReference w:type="default" r:id="rId10"/>
      <w:pgSz w:w="11907" w:h="16840" w:code="9"/>
      <w:pgMar w:top="1134" w:right="1134" w:bottom="1134" w:left="1134" w:header="851" w:footer="851" w:gutter="0"/>
      <w:pgNumType w:start="186"/>
      <w:cols w:space="708"/>
      <w:noEndnote/>
      <w:docGrid w:linePitch="7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EBB9A7B" w14:textId="77777777" w:rsidR="004036FD" w:rsidRDefault="004036FD">
      <w:r>
        <w:separator/>
      </w:r>
    </w:p>
  </w:endnote>
  <w:endnote w:type="continuationSeparator" w:id="0">
    <w:p w14:paraId="049E9C3D" w14:textId="77777777" w:rsidR="004036FD" w:rsidRDefault="004036F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mmonBullets">
    <w:altName w:val="Symbol"/>
    <w:charset w:val="02"/>
    <w:family w:val="swiss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A63E5B0" w14:textId="77777777" w:rsidR="004036FD" w:rsidRDefault="004036FD">
      <w:r>
        <w:separator/>
      </w:r>
    </w:p>
  </w:footnote>
  <w:footnote w:type="continuationSeparator" w:id="0">
    <w:p w14:paraId="3D8B6F89" w14:textId="77777777" w:rsidR="004036FD" w:rsidRDefault="004036F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5AFB10" w14:textId="4E0253A6" w:rsidR="00DD05E6" w:rsidRPr="00D733D3" w:rsidRDefault="00315F63" w:rsidP="00D733D3">
    <w:pPr>
      <w:pStyle w:val="Cabealho"/>
      <w:tabs>
        <w:tab w:val="clear" w:pos="8838"/>
      </w:tabs>
      <w:spacing w:line="276" w:lineRule="auto"/>
      <w:jc w:val="right"/>
      <w:rPr>
        <w:rFonts w:asciiTheme="majorHAnsi" w:hAnsiTheme="majorHAnsi"/>
        <w:sz w:val="16"/>
        <w:szCs w:val="16"/>
      </w:rPr>
    </w:pPr>
    <w:r>
      <w:rPr>
        <w:rFonts w:asciiTheme="majorHAnsi" w:hAnsiTheme="majorHAnsi"/>
        <w:noProof/>
        <w:sz w:val="16"/>
        <w:szCs w:val="16"/>
      </w:rPr>
      <w:drawing>
        <wp:anchor distT="0" distB="0" distL="114300" distR="114300" simplePos="0" relativeHeight="251651584" behindDoc="1" locked="0" layoutInCell="1" allowOverlap="1" wp14:anchorId="1342067A" wp14:editId="30B2F90C">
          <wp:simplePos x="0" y="0"/>
          <wp:positionH relativeFrom="margin">
            <wp:posOffset>33020</wp:posOffset>
          </wp:positionH>
          <wp:positionV relativeFrom="paragraph">
            <wp:posOffset>-92710</wp:posOffset>
          </wp:positionV>
          <wp:extent cx="420370" cy="241935"/>
          <wp:effectExtent l="0" t="0" r="0" b="5715"/>
          <wp:wrapTight wrapText="bothSides">
            <wp:wrapPolygon edited="0">
              <wp:start x="6852" y="0"/>
              <wp:lineTo x="0" y="0"/>
              <wp:lineTo x="0" y="18709"/>
              <wp:lineTo x="979" y="20409"/>
              <wp:lineTo x="20556" y="20409"/>
              <wp:lineTo x="20556" y="11906"/>
              <wp:lineTo x="11746" y="0"/>
              <wp:lineTo x="6852" y="0"/>
            </wp:wrapPolygon>
          </wp:wrapTight>
          <wp:docPr id="2" name="Imagem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m 2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420370" cy="24193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D733D3" w:rsidRPr="00D733D3">
      <w:rPr>
        <w:rFonts w:asciiTheme="majorHAnsi" w:hAnsiTheme="majorHAnsi"/>
        <w:smallCaps/>
        <w:sz w:val="16"/>
        <w:szCs w:val="16"/>
      </w:rPr>
      <w:t>COLETÂNEA DE PESQUISA E INOVAÇÃO “IMPULSIONANDO TRANSFORMAÇÕES”</w:t>
    </w:r>
    <w:r w:rsidR="00C761C2">
      <w:rPr>
        <w:rFonts w:asciiTheme="majorHAnsi" w:hAnsiTheme="majorHAnsi"/>
        <w:smallCaps/>
        <w:sz w:val="16"/>
        <w:szCs w:val="16"/>
      </w:rPr>
      <w:t xml:space="preserve"> </w:t>
    </w:r>
  </w:p>
  <w:p w14:paraId="0C4A60CC" w14:textId="77777777" w:rsidR="00DD05E6" w:rsidRDefault="00DD05E6">
    <w:pPr>
      <w:pStyle w:val="Cabealho"/>
      <w:tabs>
        <w:tab w:val="clear" w:pos="8838"/>
      </w:tabs>
      <w:ind w:right="2232"/>
      <w:rPr>
        <w:sz w:val="1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E"/>
    <w:multiLevelType w:val="singleLevel"/>
    <w:tmpl w:val="FFFFFFFF"/>
    <w:lvl w:ilvl="0">
      <w:numFmt w:val="decimal"/>
      <w:lvlText w:val="*"/>
      <w:lvlJc w:val="left"/>
      <w:rPr>
        <w:rFonts w:cs="Times New Roman"/>
      </w:rPr>
    </w:lvl>
  </w:abstractNum>
  <w:abstractNum w:abstractNumId="1" w15:restartNumberingAfterBreak="0">
    <w:nsid w:val="07673A69"/>
    <w:multiLevelType w:val="multilevel"/>
    <w:tmpl w:val="FEB2BF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0373D54"/>
    <w:multiLevelType w:val="multilevel"/>
    <w:tmpl w:val="FDF432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68C2F80"/>
    <w:multiLevelType w:val="hybridMultilevel"/>
    <w:tmpl w:val="00F2AD2A"/>
    <w:lvl w:ilvl="0" w:tplc="04160001">
      <w:start w:val="1"/>
      <w:numFmt w:val="bullet"/>
      <w:lvlText w:val=""/>
      <w:lvlJc w:val="left"/>
      <w:pPr>
        <w:tabs>
          <w:tab w:val="num" w:pos="1119"/>
        </w:tabs>
        <w:ind w:left="1119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tabs>
          <w:tab w:val="num" w:pos="1839"/>
        </w:tabs>
        <w:ind w:left="1839" w:hanging="360"/>
      </w:pPr>
      <w:rPr>
        <w:rFonts w:ascii="Courier New" w:hAnsi="Courier New" w:hint="default"/>
      </w:rPr>
    </w:lvl>
    <w:lvl w:ilvl="2" w:tplc="04160005" w:tentative="1">
      <w:start w:val="1"/>
      <w:numFmt w:val="bullet"/>
      <w:lvlText w:val=""/>
      <w:lvlJc w:val="left"/>
      <w:pPr>
        <w:tabs>
          <w:tab w:val="num" w:pos="2559"/>
        </w:tabs>
        <w:ind w:left="2559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tabs>
          <w:tab w:val="num" w:pos="3279"/>
        </w:tabs>
        <w:ind w:left="3279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tabs>
          <w:tab w:val="num" w:pos="3999"/>
        </w:tabs>
        <w:ind w:left="3999" w:hanging="360"/>
      </w:pPr>
      <w:rPr>
        <w:rFonts w:ascii="Courier New" w:hAnsi="Courier New" w:hint="default"/>
      </w:rPr>
    </w:lvl>
    <w:lvl w:ilvl="5" w:tplc="04160005" w:tentative="1">
      <w:start w:val="1"/>
      <w:numFmt w:val="bullet"/>
      <w:lvlText w:val=""/>
      <w:lvlJc w:val="left"/>
      <w:pPr>
        <w:tabs>
          <w:tab w:val="num" w:pos="4719"/>
        </w:tabs>
        <w:ind w:left="4719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tabs>
          <w:tab w:val="num" w:pos="5439"/>
        </w:tabs>
        <w:ind w:left="5439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tabs>
          <w:tab w:val="num" w:pos="6159"/>
        </w:tabs>
        <w:ind w:left="6159" w:hanging="360"/>
      </w:pPr>
      <w:rPr>
        <w:rFonts w:ascii="Courier New" w:hAnsi="Courier New" w:hint="default"/>
      </w:rPr>
    </w:lvl>
    <w:lvl w:ilvl="8" w:tplc="04160005" w:tentative="1">
      <w:start w:val="1"/>
      <w:numFmt w:val="bullet"/>
      <w:lvlText w:val=""/>
      <w:lvlJc w:val="left"/>
      <w:pPr>
        <w:tabs>
          <w:tab w:val="num" w:pos="6879"/>
        </w:tabs>
        <w:ind w:left="6879" w:hanging="360"/>
      </w:pPr>
      <w:rPr>
        <w:rFonts w:ascii="Wingdings" w:hAnsi="Wingdings" w:hint="default"/>
      </w:rPr>
    </w:lvl>
  </w:abstractNum>
  <w:abstractNum w:abstractNumId="4" w15:restartNumberingAfterBreak="0">
    <w:nsid w:val="20A35486"/>
    <w:multiLevelType w:val="multilevel"/>
    <w:tmpl w:val="C8E816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0F45DAA"/>
    <w:multiLevelType w:val="hybridMultilevel"/>
    <w:tmpl w:val="016CD498"/>
    <w:lvl w:ilvl="0" w:tplc="0416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6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6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6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41C0305"/>
    <w:multiLevelType w:val="multilevel"/>
    <w:tmpl w:val="22A45E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31315990"/>
    <w:multiLevelType w:val="hybridMultilevel"/>
    <w:tmpl w:val="42B0BAD4"/>
    <w:lvl w:ilvl="0" w:tplc="04160017">
      <w:start w:val="1"/>
      <w:numFmt w:val="lowerLetter"/>
      <w:lvlText w:val="%1)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48219D4"/>
    <w:multiLevelType w:val="singleLevel"/>
    <w:tmpl w:val="0410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" w15:restartNumberingAfterBreak="0">
    <w:nsid w:val="3996721E"/>
    <w:multiLevelType w:val="multilevel"/>
    <w:tmpl w:val="8B12D9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42736980"/>
    <w:multiLevelType w:val="hybridMultilevel"/>
    <w:tmpl w:val="65E6AD36"/>
    <w:lvl w:ilvl="0" w:tplc="04160019">
      <w:start w:val="1"/>
      <w:numFmt w:val="lowerLetter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2F57ECE"/>
    <w:multiLevelType w:val="multilevel"/>
    <w:tmpl w:val="FEEAEC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4386399A"/>
    <w:multiLevelType w:val="multilevel"/>
    <w:tmpl w:val="30DE2D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441D6141"/>
    <w:multiLevelType w:val="multilevel"/>
    <w:tmpl w:val="AFE6A1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4523052B"/>
    <w:multiLevelType w:val="singleLevel"/>
    <w:tmpl w:val="1C36B012"/>
    <w:lvl w:ilvl="0">
      <w:start w:val="1"/>
      <w:numFmt w:val="bullet"/>
      <w:lvlText w:val=""/>
      <w:lvlJc w:val="left"/>
      <w:pPr>
        <w:tabs>
          <w:tab w:val="num" w:pos="360"/>
        </w:tabs>
        <w:ind w:left="284" w:hanging="284"/>
      </w:pPr>
      <w:rPr>
        <w:rFonts w:ascii="Symbol" w:hAnsi="Symbol" w:hint="default"/>
      </w:rPr>
    </w:lvl>
  </w:abstractNum>
  <w:abstractNum w:abstractNumId="15" w15:restartNumberingAfterBreak="0">
    <w:nsid w:val="47914BFE"/>
    <w:multiLevelType w:val="multilevel"/>
    <w:tmpl w:val="1AFC94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4830101F"/>
    <w:multiLevelType w:val="multilevel"/>
    <w:tmpl w:val="C09C95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48622938"/>
    <w:multiLevelType w:val="hybridMultilevel"/>
    <w:tmpl w:val="ECE6ED54"/>
    <w:lvl w:ilvl="0" w:tplc="9B5CAD38">
      <w:numFmt w:val="bullet"/>
      <w:lvlText w:val=""/>
      <w:lvlJc w:val="left"/>
      <w:pPr>
        <w:tabs>
          <w:tab w:val="num" w:pos="759"/>
        </w:tabs>
        <w:ind w:left="759" w:hanging="360"/>
      </w:pPr>
      <w:rPr>
        <w:rFonts w:ascii="CommonBullets" w:eastAsia="Times New Roman" w:hAnsi="CommonBullets" w:hint="default"/>
      </w:rPr>
    </w:lvl>
    <w:lvl w:ilvl="1" w:tplc="04160003" w:tentative="1">
      <w:start w:val="1"/>
      <w:numFmt w:val="bullet"/>
      <w:lvlText w:val="o"/>
      <w:lvlJc w:val="left"/>
      <w:pPr>
        <w:tabs>
          <w:tab w:val="num" w:pos="1479"/>
        </w:tabs>
        <w:ind w:left="1479" w:hanging="360"/>
      </w:pPr>
      <w:rPr>
        <w:rFonts w:ascii="Courier New" w:hAnsi="Courier New" w:hint="default"/>
      </w:rPr>
    </w:lvl>
    <w:lvl w:ilvl="2" w:tplc="04160005" w:tentative="1">
      <w:start w:val="1"/>
      <w:numFmt w:val="bullet"/>
      <w:lvlText w:val=""/>
      <w:lvlJc w:val="left"/>
      <w:pPr>
        <w:tabs>
          <w:tab w:val="num" w:pos="2199"/>
        </w:tabs>
        <w:ind w:left="2199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tabs>
          <w:tab w:val="num" w:pos="2919"/>
        </w:tabs>
        <w:ind w:left="2919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tabs>
          <w:tab w:val="num" w:pos="3639"/>
        </w:tabs>
        <w:ind w:left="3639" w:hanging="360"/>
      </w:pPr>
      <w:rPr>
        <w:rFonts w:ascii="Courier New" w:hAnsi="Courier New" w:hint="default"/>
      </w:rPr>
    </w:lvl>
    <w:lvl w:ilvl="5" w:tplc="04160005" w:tentative="1">
      <w:start w:val="1"/>
      <w:numFmt w:val="bullet"/>
      <w:lvlText w:val=""/>
      <w:lvlJc w:val="left"/>
      <w:pPr>
        <w:tabs>
          <w:tab w:val="num" w:pos="4359"/>
        </w:tabs>
        <w:ind w:left="4359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tabs>
          <w:tab w:val="num" w:pos="5079"/>
        </w:tabs>
        <w:ind w:left="5079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tabs>
          <w:tab w:val="num" w:pos="5799"/>
        </w:tabs>
        <w:ind w:left="5799" w:hanging="360"/>
      </w:pPr>
      <w:rPr>
        <w:rFonts w:ascii="Courier New" w:hAnsi="Courier New" w:hint="default"/>
      </w:rPr>
    </w:lvl>
    <w:lvl w:ilvl="8" w:tplc="04160005" w:tentative="1">
      <w:start w:val="1"/>
      <w:numFmt w:val="bullet"/>
      <w:lvlText w:val=""/>
      <w:lvlJc w:val="left"/>
      <w:pPr>
        <w:tabs>
          <w:tab w:val="num" w:pos="6519"/>
        </w:tabs>
        <w:ind w:left="6519" w:hanging="360"/>
      </w:pPr>
      <w:rPr>
        <w:rFonts w:ascii="Wingdings" w:hAnsi="Wingdings" w:hint="default"/>
      </w:rPr>
    </w:lvl>
  </w:abstractNum>
  <w:abstractNum w:abstractNumId="18" w15:restartNumberingAfterBreak="0">
    <w:nsid w:val="499107DB"/>
    <w:multiLevelType w:val="multilevel"/>
    <w:tmpl w:val="FEB2BF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4AFF4FAD"/>
    <w:multiLevelType w:val="hybridMultilevel"/>
    <w:tmpl w:val="F0D0DB9E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F50713C"/>
    <w:multiLevelType w:val="multilevel"/>
    <w:tmpl w:val="AAC4B6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4F7B660B"/>
    <w:multiLevelType w:val="multilevel"/>
    <w:tmpl w:val="E054B0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5AC57C82"/>
    <w:multiLevelType w:val="hybridMultilevel"/>
    <w:tmpl w:val="DBE0B6E2"/>
    <w:lvl w:ilvl="0" w:tplc="0416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BE22B7B"/>
    <w:multiLevelType w:val="hybridMultilevel"/>
    <w:tmpl w:val="6E1829E0"/>
    <w:lvl w:ilvl="0" w:tplc="0416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6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6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6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8276760"/>
    <w:multiLevelType w:val="multilevel"/>
    <w:tmpl w:val="529E12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6ADB2D8A"/>
    <w:multiLevelType w:val="hybridMultilevel"/>
    <w:tmpl w:val="DF7C5760"/>
    <w:lvl w:ilvl="0" w:tplc="3BFCA3A0">
      <w:start w:val="1"/>
      <w:numFmt w:val="lowerLetter"/>
      <w:lvlText w:val="%1)"/>
      <w:lvlJc w:val="left"/>
      <w:pPr>
        <w:ind w:left="1068" w:hanging="708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C276812"/>
    <w:multiLevelType w:val="multilevel"/>
    <w:tmpl w:val="911C5C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71DC4889"/>
    <w:multiLevelType w:val="multilevel"/>
    <w:tmpl w:val="F80CAD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7D033899"/>
    <w:multiLevelType w:val="hybridMultilevel"/>
    <w:tmpl w:val="2B44214E"/>
    <w:lvl w:ilvl="0" w:tplc="DC44CAEA">
      <w:start w:val="1"/>
      <w:numFmt w:val="decimal"/>
      <w:lvlText w:val="(%1)"/>
      <w:lvlJc w:val="left"/>
      <w:pPr>
        <w:ind w:left="479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199" w:hanging="360"/>
      </w:pPr>
    </w:lvl>
    <w:lvl w:ilvl="2" w:tplc="0416001B" w:tentative="1">
      <w:start w:val="1"/>
      <w:numFmt w:val="lowerRoman"/>
      <w:lvlText w:val="%3."/>
      <w:lvlJc w:val="right"/>
      <w:pPr>
        <w:ind w:left="1919" w:hanging="180"/>
      </w:pPr>
    </w:lvl>
    <w:lvl w:ilvl="3" w:tplc="0416000F" w:tentative="1">
      <w:start w:val="1"/>
      <w:numFmt w:val="decimal"/>
      <w:lvlText w:val="%4."/>
      <w:lvlJc w:val="left"/>
      <w:pPr>
        <w:ind w:left="2639" w:hanging="360"/>
      </w:pPr>
    </w:lvl>
    <w:lvl w:ilvl="4" w:tplc="04160019" w:tentative="1">
      <w:start w:val="1"/>
      <w:numFmt w:val="lowerLetter"/>
      <w:lvlText w:val="%5."/>
      <w:lvlJc w:val="left"/>
      <w:pPr>
        <w:ind w:left="3359" w:hanging="360"/>
      </w:pPr>
    </w:lvl>
    <w:lvl w:ilvl="5" w:tplc="0416001B" w:tentative="1">
      <w:start w:val="1"/>
      <w:numFmt w:val="lowerRoman"/>
      <w:lvlText w:val="%6."/>
      <w:lvlJc w:val="right"/>
      <w:pPr>
        <w:ind w:left="4079" w:hanging="180"/>
      </w:pPr>
    </w:lvl>
    <w:lvl w:ilvl="6" w:tplc="0416000F" w:tentative="1">
      <w:start w:val="1"/>
      <w:numFmt w:val="decimal"/>
      <w:lvlText w:val="%7."/>
      <w:lvlJc w:val="left"/>
      <w:pPr>
        <w:ind w:left="4799" w:hanging="360"/>
      </w:pPr>
    </w:lvl>
    <w:lvl w:ilvl="7" w:tplc="04160019" w:tentative="1">
      <w:start w:val="1"/>
      <w:numFmt w:val="lowerLetter"/>
      <w:lvlText w:val="%8."/>
      <w:lvlJc w:val="left"/>
      <w:pPr>
        <w:ind w:left="5519" w:hanging="360"/>
      </w:pPr>
    </w:lvl>
    <w:lvl w:ilvl="8" w:tplc="0416001B" w:tentative="1">
      <w:start w:val="1"/>
      <w:numFmt w:val="lowerRoman"/>
      <w:lvlText w:val="%9."/>
      <w:lvlJc w:val="right"/>
      <w:pPr>
        <w:ind w:left="6239" w:hanging="180"/>
      </w:pPr>
    </w:lvl>
  </w:abstractNum>
  <w:abstractNum w:abstractNumId="29" w15:restartNumberingAfterBreak="0">
    <w:nsid w:val="7D75378F"/>
    <w:multiLevelType w:val="singleLevel"/>
    <w:tmpl w:val="0410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283" w:hanging="283"/>
        </w:pPr>
        <w:rPr>
          <w:rFonts w:ascii="Symbol" w:hAnsi="Symbol" w:hint="default"/>
        </w:rPr>
      </w:lvl>
    </w:lvlOverride>
  </w:num>
  <w:num w:numId="2">
    <w:abstractNumId w:val="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1003" w:hanging="283"/>
        </w:pPr>
        <w:rPr>
          <w:rFonts w:ascii="Symbol" w:hAnsi="Symbol" w:hint="default"/>
          <w:b w:val="0"/>
          <w:i w:val="0"/>
          <w:sz w:val="22"/>
          <w:u w:val="none"/>
        </w:rPr>
      </w:lvl>
    </w:lvlOverride>
  </w:num>
  <w:num w:numId="3">
    <w:abstractNumId w:val="23"/>
  </w:num>
  <w:num w:numId="4">
    <w:abstractNumId w:val="8"/>
  </w:num>
  <w:num w:numId="5">
    <w:abstractNumId w:val="29"/>
  </w:num>
  <w:num w:numId="6">
    <w:abstractNumId w:val="14"/>
  </w:num>
  <w:num w:numId="7">
    <w:abstractNumId w:val="3"/>
  </w:num>
  <w:num w:numId="8">
    <w:abstractNumId w:val="17"/>
  </w:num>
  <w:num w:numId="9">
    <w:abstractNumId w:val="16"/>
  </w:num>
  <w:num w:numId="10">
    <w:abstractNumId w:val="11"/>
  </w:num>
  <w:num w:numId="11">
    <w:abstractNumId w:val="12"/>
  </w:num>
  <w:num w:numId="12">
    <w:abstractNumId w:val="20"/>
  </w:num>
  <w:num w:numId="13">
    <w:abstractNumId w:val="27"/>
  </w:num>
  <w:num w:numId="14">
    <w:abstractNumId w:val="18"/>
  </w:num>
  <w:num w:numId="15">
    <w:abstractNumId w:val="15"/>
  </w:num>
  <w:num w:numId="16">
    <w:abstractNumId w:val="24"/>
  </w:num>
  <w:num w:numId="17">
    <w:abstractNumId w:val="26"/>
  </w:num>
  <w:num w:numId="18">
    <w:abstractNumId w:val="4"/>
  </w:num>
  <w:num w:numId="19">
    <w:abstractNumId w:val="6"/>
  </w:num>
  <w:num w:numId="20">
    <w:abstractNumId w:val="13"/>
  </w:num>
  <w:num w:numId="21">
    <w:abstractNumId w:val="2"/>
  </w:num>
  <w:num w:numId="22">
    <w:abstractNumId w:val="9"/>
  </w:num>
  <w:num w:numId="23">
    <w:abstractNumId w:val="21"/>
  </w:num>
  <w:num w:numId="24">
    <w:abstractNumId w:val="1"/>
  </w:num>
  <w:num w:numId="25">
    <w:abstractNumId w:val="5"/>
  </w:num>
  <w:num w:numId="26">
    <w:abstractNumId w:val="22"/>
  </w:num>
  <w:num w:numId="27">
    <w:abstractNumId w:val="10"/>
  </w:num>
  <w:num w:numId="28">
    <w:abstractNumId w:val="25"/>
  </w:num>
  <w:num w:numId="29">
    <w:abstractNumId w:val="19"/>
  </w:num>
  <w:num w:numId="30">
    <w:abstractNumId w:val="7"/>
  </w:num>
  <w:num w:numId="31">
    <w:abstractNumId w:val="2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6"/>
  <w:removePersonalInformation/>
  <w:removeDateAndTime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hyphenationZone w:val="425"/>
  <w:drawingGridHorizontalSpacing w:val="120"/>
  <w:drawingGridVerticalSpacing w:val="39"/>
  <w:displayHorizontalDrawingGridEvery w:val="2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c0NjA0MDExMTI2MTFW0lEKTi0uzszPAykwrAUAGHWdiiwAAAA="/>
  </w:docVars>
  <w:rsids>
    <w:rsidRoot w:val="00A37877"/>
    <w:rsid w:val="00000D46"/>
    <w:rsid w:val="000010A8"/>
    <w:rsid w:val="0000140F"/>
    <w:rsid w:val="00001B99"/>
    <w:rsid w:val="00003CBB"/>
    <w:rsid w:val="0000414C"/>
    <w:rsid w:val="0000612D"/>
    <w:rsid w:val="0000658D"/>
    <w:rsid w:val="0001517F"/>
    <w:rsid w:val="00017D72"/>
    <w:rsid w:val="00021B34"/>
    <w:rsid w:val="000231DE"/>
    <w:rsid w:val="000232BD"/>
    <w:rsid w:val="0002379C"/>
    <w:rsid w:val="00023DE4"/>
    <w:rsid w:val="00025968"/>
    <w:rsid w:val="0002596B"/>
    <w:rsid w:val="000264FC"/>
    <w:rsid w:val="00030C50"/>
    <w:rsid w:val="0003123B"/>
    <w:rsid w:val="000317C8"/>
    <w:rsid w:val="0003189C"/>
    <w:rsid w:val="000332CE"/>
    <w:rsid w:val="00033518"/>
    <w:rsid w:val="00033DFB"/>
    <w:rsid w:val="00033FF2"/>
    <w:rsid w:val="00034C11"/>
    <w:rsid w:val="00034F3D"/>
    <w:rsid w:val="00036399"/>
    <w:rsid w:val="00037A4F"/>
    <w:rsid w:val="00037E2E"/>
    <w:rsid w:val="00040442"/>
    <w:rsid w:val="00040779"/>
    <w:rsid w:val="0005200F"/>
    <w:rsid w:val="00055183"/>
    <w:rsid w:val="0005549F"/>
    <w:rsid w:val="00056EBB"/>
    <w:rsid w:val="00057D39"/>
    <w:rsid w:val="00066441"/>
    <w:rsid w:val="00067C76"/>
    <w:rsid w:val="00070514"/>
    <w:rsid w:val="00070802"/>
    <w:rsid w:val="0007144D"/>
    <w:rsid w:val="00071FEB"/>
    <w:rsid w:val="00073605"/>
    <w:rsid w:val="00080814"/>
    <w:rsid w:val="00081C67"/>
    <w:rsid w:val="00083043"/>
    <w:rsid w:val="0008419F"/>
    <w:rsid w:val="0008438C"/>
    <w:rsid w:val="0008743E"/>
    <w:rsid w:val="00087B84"/>
    <w:rsid w:val="00091175"/>
    <w:rsid w:val="000935B8"/>
    <w:rsid w:val="0009487C"/>
    <w:rsid w:val="00096481"/>
    <w:rsid w:val="00096E1B"/>
    <w:rsid w:val="00097A96"/>
    <w:rsid w:val="000A2392"/>
    <w:rsid w:val="000A264A"/>
    <w:rsid w:val="000A36C6"/>
    <w:rsid w:val="000A53A3"/>
    <w:rsid w:val="000A5FAF"/>
    <w:rsid w:val="000A6643"/>
    <w:rsid w:val="000A726F"/>
    <w:rsid w:val="000B0FF7"/>
    <w:rsid w:val="000B39C1"/>
    <w:rsid w:val="000B4C18"/>
    <w:rsid w:val="000B5AFE"/>
    <w:rsid w:val="000C0634"/>
    <w:rsid w:val="000C09D0"/>
    <w:rsid w:val="000C2368"/>
    <w:rsid w:val="000C61F4"/>
    <w:rsid w:val="000C7F0C"/>
    <w:rsid w:val="000C7F77"/>
    <w:rsid w:val="000D01DE"/>
    <w:rsid w:val="000D0AAA"/>
    <w:rsid w:val="000D17BF"/>
    <w:rsid w:val="000D3A44"/>
    <w:rsid w:val="000D451F"/>
    <w:rsid w:val="000D48E1"/>
    <w:rsid w:val="000D5B2A"/>
    <w:rsid w:val="000D6381"/>
    <w:rsid w:val="000D6F35"/>
    <w:rsid w:val="000D7370"/>
    <w:rsid w:val="000E0AA7"/>
    <w:rsid w:val="000E0D03"/>
    <w:rsid w:val="000E1A94"/>
    <w:rsid w:val="000E3A20"/>
    <w:rsid w:val="000E49A4"/>
    <w:rsid w:val="000E526C"/>
    <w:rsid w:val="000E5B8A"/>
    <w:rsid w:val="000E5FD0"/>
    <w:rsid w:val="000E61E7"/>
    <w:rsid w:val="000E6FF8"/>
    <w:rsid w:val="000F19B1"/>
    <w:rsid w:val="000F286B"/>
    <w:rsid w:val="000F5585"/>
    <w:rsid w:val="000F56CF"/>
    <w:rsid w:val="000F5F94"/>
    <w:rsid w:val="000F7BC3"/>
    <w:rsid w:val="000F7D67"/>
    <w:rsid w:val="00100B3B"/>
    <w:rsid w:val="00101A26"/>
    <w:rsid w:val="00101D67"/>
    <w:rsid w:val="0010247B"/>
    <w:rsid w:val="001025E4"/>
    <w:rsid w:val="00102803"/>
    <w:rsid w:val="001028DA"/>
    <w:rsid w:val="0010298B"/>
    <w:rsid w:val="00104480"/>
    <w:rsid w:val="00104AEC"/>
    <w:rsid w:val="00112E98"/>
    <w:rsid w:val="0011305A"/>
    <w:rsid w:val="001161D3"/>
    <w:rsid w:val="0011740E"/>
    <w:rsid w:val="0012041B"/>
    <w:rsid w:val="0012089A"/>
    <w:rsid w:val="00121360"/>
    <w:rsid w:val="00121769"/>
    <w:rsid w:val="001222ED"/>
    <w:rsid w:val="00122C1E"/>
    <w:rsid w:val="00124836"/>
    <w:rsid w:val="00125A32"/>
    <w:rsid w:val="00125B16"/>
    <w:rsid w:val="001308DA"/>
    <w:rsid w:val="00131BAB"/>
    <w:rsid w:val="00132A72"/>
    <w:rsid w:val="0013346A"/>
    <w:rsid w:val="00133BF1"/>
    <w:rsid w:val="00133F6E"/>
    <w:rsid w:val="001370E0"/>
    <w:rsid w:val="0014183C"/>
    <w:rsid w:val="00142541"/>
    <w:rsid w:val="0014536A"/>
    <w:rsid w:val="00147562"/>
    <w:rsid w:val="00147758"/>
    <w:rsid w:val="00147FF9"/>
    <w:rsid w:val="001509FC"/>
    <w:rsid w:val="00151A1F"/>
    <w:rsid w:val="00152E7F"/>
    <w:rsid w:val="00155076"/>
    <w:rsid w:val="00155542"/>
    <w:rsid w:val="001609D0"/>
    <w:rsid w:val="001615E0"/>
    <w:rsid w:val="00161FFD"/>
    <w:rsid w:val="00162560"/>
    <w:rsid w:val="00163305"/>
    <w:rsid w:val="00163533"/>
    <w:rsid w:val="00163C56"/>
    <w:rsid w:val="00164DDA"/>
    <w:rsid w:val="00164F70"/>
    <w:rsid w:val="00166481"/>
    <w:rsid w:val="00167FC9"/>
    <w:rsid w:val="00171B21"/>
    <w:rsid w:val="001723F7"/>
    <w:rsid w:val="00173835"/>
    <w:rsid w:val="00176121"/>
    <w:rsid w:val="0018229D"/>
    <w:rsid w:val="00184C73"/>
    <w:rsid w:val="001858EF"/>
    <w:rsid w:val="00185953"/>
    <w:rsid w:val="0018676C"/>
    <w:rsid w:val="00192ED1"/>
    <w:rsid w:val="00193981"/>
    <w:rsid w:val="001939D9"/>
    <w:rsid w:val="00193B96"/>
    <w:rsid w:val="00194320"/>
    <w:rsid w:val="0019447B"/>
    <w:rsid w:val="001965D1"/>
    <w:rsid w:val="001A0E9C"/>
    <w:rsid w:val="001A197D"/>
    <w:rsid w:val="001A1CEA"/>
    <w:rsid w:val="001A2436"/>
    <w:rsid w:val="001A4162"/>
    <w:rsid w:val="001A4308"/>
    <w:rsid w:val="001A4B5E"/>
    <w:rsid w:val="001A6865"/>
    <w:rsid w:val="001A7B02"/>
    <w:rsid w:val="001A7D90"/>
    <w:rsid w:val="001B15B9"/>
    <w:rsid w:val="001B18BF"/>
    <w:rsid w:val="001B1CF6"/>
    <w:rsid w:val="001B24A3"/>
    <w:rsid w:val="001B3711"/>
    <w:rsid w:val="001B371E"/>
    <w:rsid w:val="001B3D6C"/>
    <w:rsid w:val="001B3E7C"/>
    <w:rsid w:val="001B681E"/>
    <w:rsid w:val="001B7C98"/>
    <w:rsid w:val="001C0022"/>
    <w:rsid w:val="001C2286"/>
    <w:rsid w:val="001C2695"/>
    <w:rsid w:val="001C3010"/>
    <w:rsid w:val="001C52EB"/>
    <w:rsid w:val="001C5320"/>
    <w:rsid w:val="001C5B0A"/>
    <w:rsid w:val="001C7118"/>
    <w:rsid w:val="001C75F3"/>
    <w:rsid w:val="001D06A5"/>
    <w:rsid w:val="001D1775"/>
    <w:rsid w:val="001D390A"/>
    <w:rsid w:val="001D58AC"/>
    <w:rsid w:val="001D5F86"/>
    <w:rsid w:val="001E1A59"/>
    <w:rsid w:val="001E2F4D"/>
    <w:rsid w:val="001E35EA"/>
    <w:rsid w:val="001E544C"/>
    <w:rsid w:val="001E7CFB"/>
    <w:rsid w:val="001F005B"/>
    <w:rsid w:val="001F2C24"/>
    <w:rsid w:val="001F2E65"/>
    <w:rsid w:val="001F4C91"/>
    <w:rsid w:val="0020264F"/>
    <w:rsid w:val="002029DC"/>
    <w:rsid w:val="00204603"/>
    <w:rsid w:val="002058B7"/>
    <w:rsid w:val="00206F71"/>
    <w:rsid w:val="00207380"/>
    <w:rsid w:val="00207A0D"/>
    <w:rsid w:val="00211481"/>
    <w:rsid w:val="002148F6"/>
    <w:rsid w:val="00214CA5"/>
    <w:rsid w:val="0021645E"/>
    <w:rsid w:val="002166B6"/>
    <w:rsid w:val="00217198"/>
    <w:rsid w:val="00217C3A"/>
    <w:rsid w:val="00220517"/>
    <w:rsid w:val="0022319C"/>
    <w:rsid w:val="00227DE0"/>
    <w:rsid w:val="0023117F"/>
    <w:rsid w:val="002330FA"/>
    <w:rsid w:val="0023530F"/>
    <w:rsid w:val="0023618A"/>
    <w:rsid w:val="00241A29"/>
    <w:rsid w:val="00243985"/>
    <w:rsid w:val="00243D23"/>
    <w:rsid w:val="002441C4"/>
    <w:rsid w:val="00246478"/>
    <w:rsid w:val="002475BF"/>
    <w:rsid w:val="00247B4B"/>
    <w:rsid w:val="00250260"/>
    <w:rsid w:val="0025179C"/>
    <w:rsid w:val="002522B3"/>
    <w:rsid w:val="00253289"/>
    <w:rsid w:val="00254BE6"/>
    <w:rsid w:val="002565C1"/>
    <w:rsid w:val="002601C5"/>
    <w:rsid w:val="002619AB"/>
    <w:rsid w:val="0026270B"/>
    <w:rsid w:val="0026563E"/>
    <w:rsid w:val="0026594D"/>
    <w:rsid w:val="002662A9"/>
    <w:rsid w:val="0026652F"/>
    <w:rsid w:val="0026710C"/>
    <w:rsid w:val="0027046C"/>
    <w:rsid w:val="00273376"/>
    <w:rsid w:val="00273FB3"/>
    <w:rsid w:val="0027403F"/>
    <w:rsid w:val="002753F3"/>
    <w:rsid w:val="00275448"/>
    <w:rsid w:val="00275500"/>
    <w:rsid w:val="00276687"/>
    <w:rsid w:val="0027690A"/>
    <w:rsid w:val="00276B3C"/>
    <w:rsid w:val="00280727"/>
    <w:rsid w:val="002822E8"/>
    <w:rsid w:val="00284819"/>
    <w:rsid w:val="00285451"/>
    <w:rsid w:val="00286B48"/>
    <w:rsid w:val="00287BFA"/>
    <w:rsid w:val="00291205"/>
    <w:rsid w:val="00292529"/>
    <w:rsid w:val="002929F7"/>
    <w:rsid w:val="00292CF5"/>
    <w:rsid w:val="00293731"/>
    <w:rsid w:val="002938A7"/>
    <w:rsid w:val="00293EAC"/>
    <w:rsid w:val="00294A18"/>
    <w:rsid w:val="00295681"/>
    <w:rsid w:val="002962E9"/>
    <w:rsid w:val="0029791D"/>
    <w:rsid w:val="002A2950"/>
    <w:rsid w:val="002A320F"/>
    <w:rsid w:val="002A3E7C"/>
    <w:rsid w:val="002A6C79"/>
    <w:rsid w:val="002A6D16"/>
    <w:rsid w:val="002B009C"/>
    <w:rsid w:val="002B14FE"/>
    <w:rsid w:val="002B326E"/>
    <w:rsid w:val="002B452D"/>
    <w:rsid w:val="002C1EED"/>
    <w:rsid w:val="002C2A49"/>
    <w:rsid w:val="002C6C40"/>
    <w:rsid w:val="002C7B5F"/>
    <w:rsid w:val="002C7E23"/>
    <w:rsid w:val="002D17DC"/>
    <w:rsid w:val="002D315F"/>
    <w:rsid w:val="002D3438"/>
    <w:rsid w:val="002D4FB3"/>
    <w:rsid w:val="002D5EB1"/>
    <w:rsid w:val="002E0C6B"/>
    <w:rsid w:val="002E2487"/>
    <w:rsid w:val="002E286E"/>
    <w:rsid w:val="002E2FC2"/>
    <w:rsid w:val="002E327A"/>
    <w:rsid w:val="002E591C"/>
    <w:rsid w:val="002E5BC0"/>
    <w:rsid w:val="002E69ED"/>
    <w:rsid w:val="002E6D64"/>
    <w:rsid w:val="002E7227"/>
    <w:rsid w:val="002E74F6"/>
    <w:rsid w:val="002F1423"/>
    <w:rsid w:val="002F25BD"/>
    <w:rsid w:val="002F3093"/>
    <w:rsid w:val="002F77B4"/>
    <w:rsid w:val="0030039B"/>
    <w:rsid w:val="003003FB"/>
    <w:rsid w:val="00301BB6"/>
    <w:rsid w:val="00301E08"/>
    <w:rsid w:val="00302D25"/>
    <w:rsid w:val="00304451"/>
    <w:rsid w:val="003074B1"/>
    <w:rsid w:val="0030792C"/>
    <w:rsid w:val="00311D9A"/>
    <w:rsid w:val="003125DD"/>
    <w:rsid w:val="0031449E"/>
    <w:rsid w:val="0031506B"/>
    <w:rsid w:val="003152C0"/>
    <w:rsid w:val="00315C6F"/>
    <w:rsid w:val="00315F63"/>
    <w:rsid w:val="00316A11"/>
    <w:rsid w:val="00317037"/>
    <w:rsid w:val="0031721C"/>
    <w:rsid w:val="00320DC3"/>
    <w:rsid w:val="00324126"/>
    <w:rsid w:val="00324BA8"/>
    <w:rsid w:val="00326297"/>
    <w:rsid w:val="0032742A"/>
    <w:rsid w:val="003305AF"/>
    <w:rsid w:val="00332238"/>
    <w:rsid w:val="00332B1D"/>
    <w:rsid w:val="0033362F"/>
    <w:rsid w:val="00333A81"/>
    <w:rsid w:val="00333AE4"/>
    <w:rsid w:val="003378DD"/>
    <w:rsid w:val="00341757"/>
    <w:rsid w:val="00342369"/>
    <w:rsid w:val="003429ED"/>
    <w:rsid w:val="00342B31"/>
    <w:rsid w:val="00342F69"/>
    <w:rsid w:val="00343FC2"/>
    <w:rsid w:val="003440E8"/>
    <w:rsid w:val="003448BB"/>
    <w:rsid w:val="00346403"/>
    <w:rsid w:val="0035010D"/>
    <w:rsid w:val="003509FE"/>
    <w:rsid w:val="00350E72"/>
    <w:rsid w:val="00350E90"/>
    <w:rsid w:val="00351328"/>
    <w:rsid w:val="00351E26"/>
    <w:rsid w:val="00361AB2"/>
    <w:rsid w:val="00362246"/>
    <w:rsid w:val="003623C8"/>
    <w:rsid w:val="003629AD"/>
    <w:rsid w:val="003658BC"/>
    <w:rsid w:val="00365D68"/>
    <w:rsid w:val="00365D6E"/>
    <w:rsid w:val="003663F8"/>
    <w:rsid w:val="00366D12"/>
    <w:rsid w:val="00371AC5"/>
    <w:rsid w:val="00372C97"/>
    <w:rsid w:val="00372CB0"/>
    <w:rsid w:val="00372D9B"/>
    <w:rsid w:val="00373049"/>
    <w:rsid w:val="00375B77"/>
    <w:rsid w:val="00380BEC"/>
    <w:rsid w:val="0038314D"/>
    <w:rsid w:val="003831C5"/>
    <w:rsid w:val="003833C0"/>
    <w:rsid w:val="00384EF2"/>
    <w:rsid w:val="00385D46"/>
    <w:rsid w:val="00386A9B"/>
    <w:rsid w:val="00387A5B"/>
    <w:rsid w:val="00387B14"/>
    <w:rsid w:val="00393BD8"/>
    <w:rsid w:val="00396DAC"/>
    <w:rsid w:val="00396DBD"/>
    <w:rsid w:val="003A08ED"/>
    <w:rsid w:val="003A0D69"/>
    <w:rsid w:val="003A4457"/>
    <w:rsid w:val="003A5942"/>
    <w:rsid w:val="003A707D"/>
    <w:rsid w:val="003B1A11"/>
    <w:rsid w:val="003B1E6F"/>
    <w:rsid w:val="003B3A0D"/>
    <w:rsid w:val="003B5511"/>
    <w:rsid w:val="003B6D9C"/>
    <w:rsid w:val="003B7BBD"/>
    <w:rsid w:val="003C2F07"/>
    <w:rsid w:val="003C3159"/>
    <w:rsid w:val="003C33CB"/>
    <w:rsid w:val="003C6274"/>
    <w:rsid w:val="003C661B"/>
    <w:rsid w:val="003C7971"/>
    <w:rsid w:val="003C7DD1"/>
    <w:rsid w:val="003D2B00"/>
    <w:rsid w:val="003D2C6D"/>
    <w:rsid w:val="003D4739"/>
    <w:rsid w:val="003D4DE5"/>
    <w:rsid w:val="003D5763"/>
    <w:rsid w:val="003D6E70"/>
    <w:rsid w:val="003D7162"/>
    <w:rsid w:val="003E05C6"/>
    <w:rsid w:val="003E2102"/>
    <w:rsid w:val="003E46D8"/>
    <w:rsid w:val="003E6BE1"/>
    <w:rsid w:val="003E7982"/>
    <w:rsid w:val="003F00A0"/>
    <w:rsid w:val="003F0787"/>
    <w:rsid w:val="003F0B10"/>
    <w:rsid w:val="003F2C5B"/>
    <w:rsid w:val="003F39E3"/>
    <w:rsid w:val="003F46E6"/>
    <w:rsid w:val="003F4816"/>
    <w:rsid w:val="003F539D"/>
    <w:rsid w:val="003F6C62"/>
    <w:rsid w:val="003F6F00"/>
    <w:rsid w:val="00400B75"/>
    <w:rsid w:val="00400EF7"/>
    <w:rsid w:val="004014F8"/>
    <w:rsid w:val="00401BBB"/>
    <w:rsid w:val="00402BBB"/>
    <w:rsid w:val="004036A3"/>
    <w:rsid w:val="004036FD"/>
    <w:rsid w:val="00404924"/>
    <w:rsid w:val="004055B8"/>
    <w:rsid w:val="0041020F"/>
    <w:rsid w:val="00410621"/>
    <w:rsid w:val="00413471"/>
    <w:rsid w:val="0041356B"/>
    <w:rsid w:val="00414A26"/>
    <w:rsid w:val="00414C1D"/>
    <w:rsid w:val="0041548A"/>
    <w:rsid w:val="00416622"/>
    <w:rsid w:val="00416EDD"/>
    <w:rsid w:val="00417481"/>
    <w:rsid w:val="00422F55"/>
    <w:rsid w:val="0042721D"/>
    <w:rsid w:val="00427AC9"/>
    <w:rsid w:val="004313E9"/>
    <w:rsid w:val="00433457"/>
    <w:rsid w:val="0043407E"/>
    <w:rsid w:val="00435188"/>
    <w:rsid w:val="0043539F"/>
    <w:rsid w:val="004370DE"/>
    <w:rsid w:val="00441620"/>
    <w:rsid w:val="00442986"/>
    <w:rsid w:val="00442D9E"/>
    <w:rsid w:val="00443251"/>
    <w:rsid w:val="00444B60"/>
    <w:rsid w:val="004454AC"/>
    <w:rsid w:val="00450940"/>
    <w:rsid w:val="004515DD"/>
    <w:rsid w:val="0045171A"/>
    <w:rsid w:val="00453294"/>
    <w:rsid w:val="00453A3D"/>
    <w:rsid w:val="004578B1"/>
    <w:rsid w:val="00460060"/>
    <w:rsid w:val="004607E4"/>
    <w:rsid w:val="00460A19"/>
    <w:rsid w:val="00460F08"/>
    <w:rsid w:val="00463C02"/>
    <w:rsid w:val="00463E49"/>
    <w:rsid w:val="00471737"/>
    <w:rsid w:val="00473E54"/>
    <w:rsid w:val="00474245"/>
    <w:rsid w:val="00476AAD"/>
    <w:rsid w:val="00480038"/>
    <w:rsid w:val="004804F6"/>
    <w:rsid w:val="00480C81"/>
    <w:rsid w:val="00481353"/>
    <w:rsid w:val="00481501"/>
    <w:rsid w:val="00481C8F"/>
    <w:rsid w:val="00481F8F"/>
    <w:rsid w:val="00483BEB"/>
    <w:rsid w:val="00483F31"/>
    <w:rsid w:val="0048546F"/>
    <w:rsid w:val="00486B12"/>
    <w:rsid w:val="004876F7"/>
    <w:rsid w:val="004909EB"/>
    <w:rsid w:val="00491E0A"/>
    <w:rsid w:val="004934DF"/>
    <w:rsid w:val="004942C0"/>
    <w:rsid w:val="004947A8"/>
    <w:rsid w:val="0049534B"/>
    <w:rsid w:val="00497D90"/>
    <w:rsid w:val="004A2B47"/>
    <w:rsid w:val="004A444F"/>
    <w:rsid w:val="004A6F71"/>
    <w:rsid w:val="004B188B"/>
    <w:rsid w:val="004B2274"/>
    <w:rsid w:val="004B28B5"/>
    <w:rsid w:val="004B2D65"/>
    <w:rsid w:val="004B38FE"/>
    <w:rsid w:val="004B4712"/>
    <w:rsid w:val="004B5835"/>
    <w:rsid w:val="004C057C"/>
    <w:rsid w:val="004C0D52"/>
    <w:rsid w:val="004C1D03"/>
    <w:rsid w:val="004C2CB2"/>
    <w:rsid w:val="004C4528"/>
    <w:rsid w:val="004C7E98"/>
    <w:rsid w:val="004D0CD2"/>
    <w:rsid w:val="004D0FCC"/>
    <w:rsid w:val="004D109C"/>
    <w:rsid w:val="004D20BA"/>
    <w:rsid w:val="004D4402"/>
    <w:rsid w:val="004D564F"/>
    <w:rsid w:val="004D6C24"/>
    <w:rsid w:val="004D6C7D"/>
    <w:rsid w:val="004D7764"/>
    <w:rsid w:val="004E0A36"/>
    <w:rsid w:val="004E12E8"/>
    <w:rsid w:val="004E1A4A"/>
    <w:rsid w:val="004E1F2D"/>
    <w:rsid w:val="004E2CFF"/>
    <w:rsid w:val="004E6CD8"/>
    <w:rsid w:val="004E7678"/>
    <w:rsid w:val="004F0625"/>
    <w:rsid w:val="004F1A4A"/>
    <w:rsid w:val="004F2FCF"/>
    <w:rsid w:val="004F5AE3"/>
    <w:rsid w:val="004F6E0E"/>
    <w:rsid w:val="005017F3"/>
    <w:rsid w:val="0050299F"/>
    <w:rsid w:val="00502E1C"/>
    <w:rsid w:val="005043C9"/>
    <w:rsid w:val="0050457A"/>
    <w:rsid w:val="00504EAD"/>
    <w:rsid w:val="00505C3C"/>
    <w:rsid w:val="0050607A"/>
    <w:rsid w:val="005070B4"/>
    <w:rsid w:val="00507597"/>
    <w:rsid w:val="00510782"/>
    <w:rsid w:val="00511FC8"/>
    <w:rsid w:val="0051395D"/>
    <w:rsid w:val="00514875"/>
    <w:rsid w:val="005152D7"/>
    <w:rsid w:val="005154A0"/>
    <w:rsid w:val="0051584D"/>
    <w:rsid w:val="00515B0A"/>
    <w:rsid w:val="005160C6"/>
    <w:rsid w:val="0051785B"/>
    <w:rsid w:val="00520B12"/>
    <w:rsid w:val="00520CBE"/>
    <w:rsid w:val="005222AC"/>
    <w:rsid w:val="0052286E"/>
    <w:rsid w:val="0052288F"/>
    <w:rsid w:val="005252F9"/>
    <w:rsid w:val="005265C1"/>
    <w:rsid w:val="00527961"/>
    <w:rsid w:val="00531AF3"/>
    <w:rsid w:val="00531BA2"/>
    <w:rsid w:val="005328FD"/>
    <w:rsid w:val="005364C3"/>
    <w:rsid w:val="00536B96"/>
    <w:rsid w:val="00537E80"/>
    <w:rsid w:val="00542497"/>
    <w:rsid w:val="00542B3D"/>
    <w:rsid w:val="00543592"/>
    <w:rsid w:val="00544173"/>
    <w:rsid w:val="00544E5E"/>
    <w:rsid w:val="00545E96"/>
    <w:rsid w:val="00547B7B"/>
    <w:rsid w:val="005503A0"/>
    <w:rsid w:val="00552E1B"/>
    <w:rsid w:val="00557681"/>
    <w:rsid w:val="005578F0"/>
    <w:rsid w:val="00557EE5"/>
    <w:rsid w:val="005603EC"/>
    <w:rsid w:val="00560BF7"/>
    <w:rsid w:val="00562D9E"/>
    <w:rsid w:val="005636A6"/>
    <w:rsid w:val="0056382D"/>
    <w:rsid w:val="00564A42"/>
    <w:rsid w:val="005654AA"/>
    <w:rsid w:val="005662DB"/>
    <w:rsid w:val="00567985"/>
    <w:rsid w:val="005679D8"/>
    <w:rsid w:val="005713A1"/>
    <w:rsid w:val="005722E7"/>
    <w:rsid w:val="00572B42"/>
    <w:rsid w:val="00572C24"/>
    <w:rsid w:val="00574932"/>
    <w:rsid w:val="00580634"/>
    <w:rsid w:val="0058102C"/>
    <w:rsid w:val="005810F9"/>
    <w:rsid w:val="005813A3"/>
    <w:rsid w:val="0058232C"/>
    <w:rsid w:val="005834FB"/>
    <w:rsid w:val="005845E3"/>
    <w:rsid w:val="00584A0A"/>
    <w:rsid w:val="00585AA6"/>
    <w:rsid w:val="00585E1F"/>
    <w:rsid w:val="00586258"/>
    <w:rsid w:val="0058642E"/>
    <w:rsid w:val="00590803"/>
    <w:rsid w:val="00590FB3"/>
    <w:rsid w:val="00591202"/>
    <w:rsid w:val="005914F3"/>
    <w:rsid w:val="00592270"/>
    <w:rsid w:val="005958C1"/>
    <w:rsid w:val="00596015"/>
    <w:rsid w:val="005A0468"/>
    <w:rsid w:val="005A1686"/>
    <w:rsid w:val="005A301D"/>
    <w:rsid w:val="005A5C8D"/>
    <w:rsid w:val="005B1207"/>
    <w:rsid w:val="005B6144"/>
    <w:rsid w:val="005C180D"/>
    <w:rsid w:val="005C1E37"/>
    <w:rsid w:val="005C26C7"/>
    <w:rsid w:val="005C3926"/>
    <w:rsid w:val="005C49C2"/>
    <w:rsid w:val="005C65F7"/>
    <w:rsid w:val="005D0DAE"/>
    <w:rsid w:val="005D4141"/>
    <w:rsid w:val="005D4980"/>
    <w:rsid w:val="005D4CD7"/>
    <w:rsid w:val="005D4F0C"/>
    <w:rsid w:val="005D6197"/>
    <w:rsid w:val="005D6802"/>
    <w:rsid w:val="005D7DEB"/>
    <w:rsid w:val="005E0DE9"/>
    <w:rsid w:val="005E21AC"/>
    <w:rsid w:val="005E4465"/>
    <w:rsid w:val="005E5338"/>
    <w:rsid w:val="005E57DE"/>
    <w:rsid w:val="005E5923"/>
    <w:rsid w:val="005E648A"/>
    <w:rsid w:val="005F1B8D"/>
    <w:rsid w:val="005F6CB6"/>
    <w:rsid w:val="00600238"/>
    <w:rsid w:val="00600B9E"/>
    <w:rsid w:val="00600C7A"/>
    <w:rsid w:val="006012DE"/>
    <w:rsid w:val="00602547"/>
    <w:rsid w:val="00603D60"/>
    <w:rsid w:val="00605B02"/>
    <w:rsid w:val="006061E3"/>
    <w:rsid w:val="0060693D"/>
    <w:rsid w:val="006070D3"/>
    <w:rsid w:val="00610881"/>
    <w:rsid w:val="006123FB"/>
    <w:rsid w:val="00613939"/>
    <w:rsid w:val="00614DED"/>
    <w:rsid w:val="00620C79"/>
    <w:rsid w:val="0062111F"/>
    <w:rsid w:val="00621C95"/>
    <w:rsid w:val="00623E0A"/>
    <w:rsid w:val="00625CAC"/>
    <w:rsid w:val="00626670"/>
    <w:rsid w:val="00626A41"/>
    <w:rsid w:val="00631EC9"/>
    <w:rsid w:val="00632346"/>
    <w:rsid w:val="0063234F"/>
    <w:rsid w:val="006346AD"/>
    <w:rsid w:val="00635367"/>
    <w:rsid w:val="006419BD"/>
    <w:rsid w:val="00642468"/>
    <w:rsid w:val="0064287E"/>
    <w:rsid w:val="0064333A"/>
    <w:rsid w:val="00644324"/>
    <w:rsid w:val="00650E8A"/>
    <w:rsid w:val="00651EDC"/>
    <w:rsid w:val="006526E2"/>
    <w:rsid w:val="00652929"/>
    <w:rsid w:val="00652DFB"/>
    <w:rsid w:val="006549D1"/>
    <w:rsid w:val="00654A28"/>
    <w:rsid w:val="00656688"/>
    <w:rsid w:val="006608A1"/>
    <w:rsid w:val="00660A19"/>
    <w:rsid w:val="0066143F"/>
    <w:rsid w:val="00663199"/>
    <w:rsid w:val="006639B6"/>
    <w:rsid w:val="00667A17"/>
    <w:rsid w:val="00667B8D"/>
    <w:rsid w:val="00670BB2"/>
    <w:rsid w:val="006715B5"/>
    <w:rsid w:val="0067224C"/>
    <w:rsid w:val="00672A63"/>
    <w:rsid w:val="0067375E"/>
    <w:rsid w:val="00674886"/>
    <w:rsid w:val="006748F8"/>
    <w:rsid w:val="006756E8"/>
    <w:rsid w:val="0067574E"/>
    <w:rsid w:val="00676254"/>
    <w:rsid w:val="00677746"/>
    <w:rsid w:val="00680256"/>
    <w:rsid w:val="00682F28"/>
    <w:rsid w:val="00682FE3"/>
    <w:rsid w:val="00684027"/>
    <w:rsid w:val="00685888"/>
    <w:rsid w:val="00685F38"/>
    <w:rsid w:val="00687CDD"/>
    <w:rsid w:val="006909B3"/>
    <w:rsid w:val="0069133E"/>
    <w:rsid w:val="0069160A"/>
    <w:rsid w:val="00691D30"/>
    <w:rsid w:val="00692472"/>
    <w:rsid w:val="006925C9"/>
    <w:rsid w:val="00693DD6"/>
    <w:rsid w:val="00694C0B"/>
    <w:rsid w:val="0069757A"/>
    <w:rsid w:val="00697F57"/>
    <w:rsid w:val="006A3B00"/>
    <w:rsid w:val="006A3D9D"/>
    <w:rsid w:val="006A78CB"/>
    <w:rsid w:val="006B217C"/>
    <w:rsid w:val="006B3907"/>
    <w:rsid w:val="006B635D"/>
    <w:rsid w:val="006C060D"/>
    <w:rsid w:val="006C5A64"/>
    <w:rsid w:val="006C7C84"/>
    <w:rsid w:val="006D0B1B"/>
    <w:rsid w:val="006D0E6B"/>
    <w:rsid w:val="006D29E2"/>
    <w:rsid w:val="006D3812"/>
    <w:rsid w:val="006D39F9"/>
    <w:rsid w:val="006D3AF7"/>
    <w:rsid w:val="006D5C95"/>
    <w:rsid w:val="006D6453"/>
    <w:rsid w:val="006D6FB4"/>
    <w:rsid w:val="006D7098"/>
    <w:rsid w:val="006E01F1"/>
    <w:rsid w:val="006E0AD1"/>
    <w:rsid w:val="006E126F"/>
    <w:rsid w:val="006E1FF8"/>
    <w:rsid w:val="006E26A5"/>
    <w:rsid w:val="006E26C4"/>
    <w:rsid w:val="006E3638"/>
    <w:rsid w:val="006E530A"/>
    <w:rsid w:val="006E54AD"/>
    <w:rsid w:val="006E64DE"/>
    <w:rsid w:val="006E72A7"/>
    <w:rsid w:val="006E7BBA"/>
    <w:rsid w:val="006F19D6"/>
    <w:rsid w:val="006F4D18"/>
    <w:rsid w:val="0070127E"/>
    <w:rsid w:val="00701798"/>
    <w:rsid w:val="00701ABB"/>
    <w:rsid w:val="00701DAC"/>
    <w:rsid w:val="00702C47"/>
    <w:rsid w:val="00705478"/>
    <w:rsid w:val="00705D5D"/>
    <w:rsid w:val="00705EE6"/>
    <w:rsid w:val="00706315"/>
    <w:rsid w:val="00706580"/>
    <w:rsid w:val="00706823"/>
    <w:rsid w:val="00707664"/>
    <w:rsid w:val="00707968"/>
    <w:rsid w:val="00710160"/>
    <w:rsid w:val="007112B5"/>
    <w:rsid w:val="0071268F"/>
    <w:rsid w:val="00715D2F"/>
    <w:rsid w:val="007160B8"/>
    <w:rsid w:val="00716E59"/>
    <w:rsid w:val="00720C48"/>
    <w:rsid w:val="00721326"/>
    <w:rsid w:val="00722F54"/>
    <w:rsid w:val="00723039"/>
    <w:rsid w:val="00724367"/>
    <w:rsid w:val="00724E31"/>
    <w:rsid w:val="007250CD"/>
    <w:rsid w:val="00727728"/>
    <w:rsid w:val="00731CB0"/>
    <w:rsid w:val="00732ABE"/>
    <w:rsid w:val="00732ED1"/>
    <w:rsid w:val="0073399A"/>
    <w:rsid w:val="00745F85"/>
    <w:rsid w:val="00746F0D"/>
    <w:rsid w:val="007471A9"/>
    <w:rsid w:val="007502D7"/>
    <w:rsid w:val="007513C7"/>
    <w:rsid w:val="007541A0"/>
    <w:rsid w:val="00755DBC"/>
    <w:rsid w:val="00756646"/>
    <w:rsid w:val="00762855"/>
    <w:rsid w:val="007647CE"/>
    <w:rsid w:val="00766363"/>
    <w:rsid w:val="007667A7"/>
    <w:rsid w:val="007712C8"/>
    <w:rsid w:val="007749F5"/>
    <w:rsid w:val="007814C4"/>
    <w:rsid w:val="00782288"/>
    <w:rsid w:val="007825FB"/>
    <w:rsid w:val="007842C5"/>
    <w:rsid w:val="00785DA7"/>
    <w:rsid w:val="007868DE"/>
    <w:rsid w:val="007869A8"/>
    <w:rsid w:val="00787047"/>
    <w:rsid w:val="007924C7"/>
    <w:rsid w:val="007924D0"/>
    <w:rsid w:val="007941B7"/>
    <w:rsid w:val="00795407"/>
    <w:rsid w:val="0079696D"/>
    <w:rsid w:val="00797A1C"/>
    <w:rsid w:val="007A3DD9"/>
    <w:rsid w:val="007A4976"/>
    <w:rsid w:val="007A5F6C"/>
    <w:rsid w:val="007A62EF"/>
    <w:rsid w:val="007A69B6"/>
    <w:rsid w:val="007A6BA3"/>
    <w:rsid w:val="007A795D"/>
    <w:rsid w:val="007B00BF"/>
    <w:rsid w:val="007B0BE6"/>
    <w:rsid w:val="007B4461"/>
    <w:rsid w:val="007B4684"/>
    <w:rsid w:val="007B64F4"/>
    <w:rsid w:val="007B7689"/>
    <w:rsid w:val="007C4934"/>
    <w:rsid w:val="007C4C81"/>
    <w:rsid w:val="007D009D"/>
    <w:rsid w:val="007D1273"/>
    <w:rsid w:val="007D20A6"/>
    <w:rsid w:val="007D2944"/>
    <w:rsid w:val="007D3339"/>
    <w:rsid w:val="007D349A"/>
    <w:rsid w:val="007D4E47"/>
    <w:rsid w:val="007D6E4C"/>
    <w:rsid w:val="007E0A61"/>
    <w:rsid w:val="007E0F3E"/>
    <w:rsid w:val="007E1475"/>
    <w:rsid w:val="007E2DF2"/>
    <w:rsid w:val="007E333D"/>
    <w:rsid w:val="007E43A0"/>
    <w:rsid w:val="007E541C"/>
    <w:rsid w:val="007E59A6"/>
    <w:rsid w:val="007E6A85"/>
    <w:rsid w:val="007E7A1B"/>
    <w:rsid w:val="007E7CFF"/>
    <w:rsid w:val="007F0A22"/>
    <w:rsid w:val="007F1C50"/>
    <w:rsid w:val="007F3CB4"/>
    <w:rsid w:val="007F3D2A"/>
    <w:rsid w:val="007F4A1E"/>
    <w:rsid w:val="007F4CAC"/>
    <w:rsid w:val="007F586C"/>
    <w:rsid w:val="007F5C96"/>
    <w:rsid w:val="007F5E5B"/>
    <w:rsid w:val="007F5F13"/>
    <w:rsid w:val="00800122"/>
    <w:rsid w:val="00800821"/>
    <w:rsid w:val="008026DB"/>
    <w:rsid w:val="0080530B"/>
    <w:rsid w:val="00810676"/>
    <w:rsid w:val="0081145C"/>
    <w:rsid w:val="008149E3"/>
    <w:rsid w:val="00814A6E"/>
    <w:rsid w:val="00814D5D"/>
    <w:rsid w:val="008152E1"/>
    <w:rsid w:val="00815A05"/>
    <w:rsid w:val="00815B4E"/>
    <w:rsid w:val="00816ABC"/>
    <w:rsid w:val="0082497A"/>
    <w:rsid w:val="00825513"/>
    <w:rsid w:val="008300BF"/>
    <w:rsid w:val="00831F3B"/>
    <w:rsid w:val="00834DB0"/>
    <w:rsid w:val="00834F9A"/>
    <w:rsid w:val="008351C1"/>
    <w:rsid w:val="00837F56"/>
    <w:rsid w:val="00840D34"/>
    <w:rsid w:val="00841B09"/>
    <w:rsid w:val="00842BD8"/>
    <w:rsid w:val="00843BDE"/>
    <w:rsid w:val="00843EB7"/>
    <w:rsid w:val="0084448C"/>
    <w:rsid w:val="00845C21"/>
    <w:rsid w:val="00846D08"/>
    <w:rsid w:val="00847FA3"/>
    <w:rsid w:val="00851356"/>
    <w:rsid w:val="00851914"/>
    <w:rsid w:val="00852D5E"/>
    <w:rsid w:val="00855CE2"/>
    <w:rsid w:val="00855D58"/>
    <w:rsid w:val="00856DB1"/>
    <w:rsid w:val="00856F00"/>
    <w:rsid w:val="00857233"/>
    <w:rsid w:val="00860749"/>
    <w:rsid w:val="008647AF"/>
    <w:rsid w:val="008668E1"/>
    <w:rsid w:val="00866A14"/>
    <w:rsid w:val="00867BD7"/>
    <w:rsid w:val="00870643"/>
    <w:rsid w:val="00874B53"/>
    <w:rsid w:val="0087764C"/>
    <w:rsid w:val="008776CC"/>
    <w:rsid w:val="0088013E"/>
    <w:rsid w:val="008830D0"/>
    <w:rsid w:val="00883498"/>
    <w:rsid w:val="008846A3"/>
    <w:rsid w:val="00885CB6"/>
    <w:rsid w:val="008861E2"/>
    <w:rsid w:val="00890588"/>
    <w:rsid w:val="00890BEB"/>
    <w:rsid w:val="0089683B"/>
    <w:rsid w:val="008A0573"/>
    <w:rsid w:val="008A158B"/>
    <w:rsid w:val="008A4732"/>
    <w:rsid w:val="008A5828"/>
    <w:rsid w:val="008A6227"/>
    <w:rsid w:val="008A6546"/>
    <w:rsid w:val="008A6D68"/>
    <w:rsid w:val="008B43CF"/>
    <w:rsid w:val="008B48E7"/>
    <w:rsid w:val="008B5FA3"/>
    <w:rsid w:val="008B6358"/>
    <w:rsid w:val="008B6658"/>
    <w:rsid w:val="008C0262"/>
    <w:rsid w:val="008C18AE"/>
    <w:rsid w:val="008C3562"/>
    <w:rsid w:val="008C4757"/>
    <w:rsid w:val="008C4E0F"/>
    <w:rsid w:val="008D271E"/>
    <w:rsid w:val="008D2A99"/>
    <w:rsid w:val="008D3521"/>
    <w:rsid w:val="008D37B3"/>
    <w:rsid w:val="008D4D06"/>
    <w:rsid w:val="008D4E89"/>
    <w:rsid w:val="008D6706"/>
    <w:rsid w:val="008D716C"/>
    <w:rsid w:val="008E0C42"/>
    <w:rsid w:val="008E2159"/>
    <w:rsid w:val="008E3120"/>
    <w:rsid w:val="008E41BD"/>
    <w:rsid w:val="008F03F0"/>
    <w:rsid w:val="008F0EB4"/>
    <w:rsid w:val="008F155E"/>
    <w:rsid w:val="008F21D8"/>
    <w:rsid w:val="008F34B7"/>
    <w:rsid w:val="008F4983"/>
    <w:rsid w:val="008F636F"/>
    <w:rsid w:val="008F6E53"/>
    <w:rsid w:val="008F734C"/>
    <w:rsid w:val="008F7556"/>
    <w:rsid w:val="009004EF"/>
    <w:rsid w:val="00901A61"/>
    <w:rsid w:val="0090279D"/>
    <w:rsid w:val="0090323B"/>
    <w:rsid w:val="00903B63"/>
    <w:rsid w:val="00903ED9"/>
    <w:rsid w:val="00906716"/>
    <w:rsid w:val="00907BF3"/>
    <w:rsid w:val="009101AC"/>
    <w:rsid w:val="009107DC"/>
    <w:rsid w:val="009116ED"/>
    <w:rsid w:val="00911F72"/>
    <w:rsid w:val="00913627"/>
    <w:rsid w:val="00915F8D"/>
    <w:rsid w:val="00916D22"/>
    <w:rsid w:val="00917A58"/>
    <w:rsid w:val="00921C01"/>
    <w:rsid w:val="00922199"/>
    <w:rsid w:val="0092355C"/>
    <w:rsid w:val="00925DDB"/>
    <w:rsid w:val="00925F09"/>
    <w:rsid w:val="00927C8A"/>
    <w:rsid w:val="009303B3"/>
    <w:rsid w:val="00930BAE"/>
    <w:rsid w:val="00930FCD"/>
    <w:rsid w:val="0093122B"/>
    <w:rsid w:val="00935CDB"/>
    <w:rsid w:val="00935CE7"/>
    <w:rsid w:val="00936EE5"/>
    <w:rsid w:val="00937022"/>
    <w:rsid w:val="00940564"/>
    <w:rsid w:val="00943342"/>
    <w:rsid w:val="00944363"/>
    <w:rsid w:val="00946036"/>
    <w:rsid w:val="009466B8"/>
    <w:rsid w:val="009478EF"/>
    <w:rsid w:val="00947D92"/>
    <w:rsid w:val="00950193"/>
    <w:rsid w:val="009550C4"/>
    <w:rsid w:val="00955B84"/>
    <w:rsid w:val="00955EAD"/>
    <w:rsid w:val="0095685B"/>
    <w:rsid w:val="00957B76"/>
    <w:rsid w:val="00960EF5"/>
    <w:rsid w:val="00961CF2"/>
    <w:rsid w:val="0096247A"/>
    <w:rsid w:val="00962B06"/>
    <w:rsid w:val="00962C43"/>
    <w:rsid w:val="00962CD4"/>
    <w:rsid w:val="00962EB2"/>
    <w:rsid w:val="0096433C"/>
    <w:rsid w:val="00965A0A"/>
    <w:rsid w:val="00967C8A"/>
    <w:rsid w:val="00970740"/>
    <w:rsid w:val="00970938"/>
    <w:rsid w:val="009715FA"/>
    <w:rsid w:val="00972108"/>
    <w:rsid w:val="00974BAD"/>
    <w:rsid w:val="009766D8"/>
    <w:rsid w:val="00977405"/>
    <w:rsid w:val="0098241C"/>
    <w:rsid w:val="00985F82"/>
    <w:rsid w:val="00986291"/>
    <w:rsid w:val="009873B4"/>
    <w:rsid w:val="009873FA"/>
    <w:rsid w:val="0098797D"/>
    <w:rsid w:val="009901FB"/>
    <w:rsid w:val="009902EC"/>
    <w:rsid w:val="0099101A"/>
    <w:rsid w:val="00991EDA"/>
    <w:rsid w:val="00994419"/>
    <w:rsid w:val="00995DE5"/>
    <w:rsid w:val="009A06FE"/>
    <w:rsid w:val="009A0AE5"/>
    <w:rsid w:val="009A2254"/>
    <w:rsid w:val="009A3B29"/>
    <w:rsid w:val="009A52F4"/>
    <w:rsid w:val="009A7332"/>
    <w:rsid w:val="009B1485"/>
    <w:rsid w:val="009B1958"/>
    <w:rsid w:val="009B231E"/>
    <w:rsid w:val="009B29FB"/>
    <w:rsid w:val="009B2FB7"/>
    <w:rsid w:val="009B32F9"/>
    <w:rsid w:val="009B638A"/>
    <w:rsid w:val="009B75C1"/>
    <w:rsid w:val="009C0987"/>
    <w:rsid w:val="009C40E1"/>
    <w:rsid w:val="009C4CAB"/>
    <w:rsid w:val="009C74D9"/>
    <w:rsid w:val="009D0C3F"/>
    <w:rsid w:val="009D198E"/>
    <w:rsid w:val="009D2233"/>
    <w:rsid w:val="009D2A0D"/>
    <w:rsid w:val="009D2F45"/>
    <w:rsid w:val="009D3727"/>
    <w:rsid w:val="009D5696"/>
    <w:rsid w:val="009E06FB"/>
    <w:rsid w:val="009E1144"/>
    <w:rsid w:val="009E139A"/>
    <w:rsid w:val="009E1C09"/>
    <w:rsid w:val="009E2F78"/>
    <w:rsid w:val="009E30EF"/>
    <w:rsid w:val="009E32AD"/>
    <w:rsid w:val="009E3401"/>
    <w:rsid w:val="009E34B3"/>
    <w:rsid w:val="009E4ACA"/>
    <w:rsid w:val="009E55CA"/>
    <w:rsid w:val="009E6110"/>
    <w:rsid w:val="009F02D9"/>
    <w:rsid w:val="009F1639"/>
    <w:rsid w:val="009F30C8"/>
    <w:rsid w:val="009F3885"/>
    <w:rsid w:val="009F5A68"/>
    <w:rsid w:val="009F5B38"/>
    <w:rsid w:val="009F6833"/>
    <w:rsid w:val="009F7C3D"/>
    <w:rsid w:val="00A01527"/>
    <w:rsid w:val="00A01670"/>
    <w:rsid w:val="00A0265A"/>
    <w:rsid w:val="00A031ED"/>
    <w:rsid w:val="00A032A1"/>
    <w:rsid w:val="00A04317"/>
    <w:rsid w:val="00A049A9"/>
    <w:rsid w:val="00A055E0"/>
    <w:rsid w:val="00A12F4A"/>
    <w:rsid w:val="00A15440"/>
    <w:rsid w:val="00A1606D"/>
    <w:rsid w:val="00A204C5"/>
    <w:rsid w:val="00A21DE8"/>
    <w:rsid w:val="00A23C3C"/>
    <w:rsid w:val="00A27461"/>
    <w:rsid w:val="00A32F21"/>
    <w:rsid w:val="00A34366"/>
    <w:rsid w:val="00A35F51"/>
    <w:rsid w:val="00A361AC"/>
    <w:rsid w:val="00A37877"/>
    <w:rsid w:val="00A411D7"/>
    <w:rsid w:val="00A41425"/>
    <w:rsid w:val="00A45257"/>
    <w:rsid w:val="00A50A1C"/>
    <w:rsid w:val="00A51A58"/>
    <w:rsid w:val="00A51B9F"/>
    <w:rsid w:val="00A52E46"/>
    <w:rsid w:val="00A545BA"/>
    <w:rsid w:val="00A5474D"/>
    <w:rsid w:val="00A554AC"/>
    <w:rsid w:val="00A61CE8"/>
    <w:rsid w:val="00A61FCC"/>
    <w:rsid w:val="00A63AD8"/>
    <w:rsid w:val="00A66E0F"/>
    <w:rsid w:val="00A67042"/>
    <w:rsid w:val="00A67810"/>
    <w:rsid w:val="00A71533"/>
    <w:rsid w:val="00A726DC"/>
    <w:rsid w:val="00A744FF"/>
    <w:rsid w:val="00A77B46"/>
    <w:rsid w:val="00A80BC2"/>
    <w:rsid w:val="00A819C8"/>
    <w:rsid w:val="00A82938"/>
    <w:rsid w:val="00A82948"/>
    <w:rsid w:val="00A8386D"/>
    <w:rsid w:val="00A841B0"/>
    <w:rsid w:val="00A84985"/>
    <w:rsid w:val="00A86D7A"/>
    <w:rsid w:val="00A879A2"/>
    <w:rsid w:val="00A90D09"/>
    <w:rsid w:val="00A9150A"/>
    <w:rsid w:val="00A91AF0"/>
    <w:rsid w:val="00A91BB7"/>
    <w:rsid w:val="00A94FEF"/>
    <w:rsid w:val="00A9517F"/>
    <w:rsid w:val="00AA11E4"/>
    <w:rsid w:val="00AA4B81"/>
    <w:rsid w:val="00AA79E0"/>
    <w:rsid w:val="00AB02A5"/>
    <w:rsid w:val="00AB06E6"/>
    <w:rsid w:val="00AB3EE7"/>
    <w:rsid w:val="00AB3FD0"/>
    <w:rsid w:val="00AB6EDD"/>
    <w:rsid w:val="00AB7296"/>
    <w:rsid w:val="00AB7386"/>
    <w:rsid w:val="00AC43CD"/>
    <w:rsid w:val="00AC55CE"/>
    <w:rsid w:val="00AC7105"/>
    <w:rsid w:val="00AC7809"/>
    <w:rsid w:val="00AD0569"/>
    <w:rsid w:val="00AD3AA6"/>
    <w:rsid w:val="00AD47E5"/>
    <w:rsid w:val="00AE1442"/>
    <w:rsid w:val="00AE3CEC"/>
    <w:rsid w:val="00AE3F1F"/>
    <w:rsid w:val="00AE4239"/>
    <w:rsid w:val="00AE47AC"/>
    <w:rsid w:val="00AE4A04"/>
    <w:rsid w:val="00AE5CC6"/>
    <w:rsid w:val="00AE5DFB"/>
    <w:rsid w:val="00AE70FF"/>
    <w:rsid w:val="00AE7216"/>
    <w:rsid w:val="00AF1ABF"/>
    <w:rsid w:val="00AF2460"/>
    <w:rsid w:val="00AF49E6"/>
    <w:rsid w:val="00AF675B"/>
    <w:rsid w:val="00B008C3"/>
    <w:rsid w:val="00B036BC"/>
    <w:rsid w:val="00B05D2E"/>
    <w:rsid w:val="00B061DE"/>
    <w:rsid w:val="00B074D3"/>
    <w:rsid w:val="00B07582"/>
    <w:rsid w:val="00B07D9D"/>
    <w:rsid w:val="00B100E5"/>
    <w:rsid w:val="00B14EB6"/>
    <w:rsid w:val="00B15725"/>
    <w:rsid w:val="00B169AD"/>
    <w:rsid w:val="00B16B43"/>
    <w:rsid w:val="00B211E0"/>
    <w:rsid w:val="00B22563"/>
    <w:rsid w:val="00B22801"/>
    <w:rsid w:val="00B2308E"/>
    <w:rsid w:val="00B23109"/>
    <w:rsid w:val="00B2324C"/>
    <w:rsid w:val="00B25299"/>
    <w:rsid w:val="00B264D2"/>
    <w:rsid w:val="00B27373"/>
    <w:rsid w:val="00B3274D"/>
    <w:rsid w:val="00B34E07"/>
    <w:rsid w:val="00B35313"/>
    <w:rsid w:val="00B35DC2"/>
    <w:rsid w:val="00B36CE4"/>
    <w:rsid w:val="00B37761"/>
    <w:rsid w:val="00B37837"/>
    <w:rsid w:val="00B40FB0"/>
    <w:rsid w:val="00B429BA"/>
    <w:rsid w:val="00B42E2E"/>
    <w:rsid w:val="00B44EB8"/>
    <w:rsid w:val="00B45779"/>
    <w:rsid w:val="00B46BE9"/>
    <w:rsid w:val="00B47501"/>
    <w:rsid w:val="00B501FF"/>
    <w:rsid w:val="00B50CC8"/>
    <w:rsid w:val="00B50E4B"/>
    <w:rsid w:val="00B518A3"/>
    <w:rsid w:val="00B54D81"/>
    <w:rsid w:val="00B55B7D"/>
    <w:rsid w:val="00B56165"/>
    <w:rsid w:val="00B570F1"/>
    <w:rsid w:val="00B61741"/>
    <w:rsid w:val="00B63BEF"/>
    <w:rsid w:val="00B64A72"/>
    <w:rsid w:val="00B65E0E"/>
    <w:rsid w:val="00B6773E"/>
    <w:rsid w:val="00B7039C"/>
    <w:rsid w:val="00B70640"/>
    <w:rsid w:val="00B7137E"/>
    <w:rsid w:val="00B71912"/>
    <w:rsid w:val="00B72933"/>
    <w:rsid w:val="00B7573D"/>
    <w:rsid w:val="00B76FDD"/>
    <w:rsid w:val="00B77CEC"/>
    <w:rsid w:val="00B80162"/>
    <w:rsid w:val="00B806A6"/>
    <w:rsid w:val="00B80931"/>
    <w:rsid w:val="00B816CC"/>
    <w:rsid w:val="00B81D25"/>
    <w:rsid w:val="00B837B9"/>
    <w:rsid w:val="00B871E6"/>
    <w:rsid w:val="00B8740B"/>
    <w:rsid w:val="00B87B15"/>
    <w:rsid w:val="00B87B3C"/>
    <w:rsid w:val="00B909B9"/>
    <w:rsid w:val="00B90FF9"/>
    <w:rsid w:val="00B91F3D"/>
    <w:rsid w:val="00B9256C"/>
    <w:rsid w:val="00B927CF"/>
    <w:rsid w:val="00B92C26"/>
    <w:rsid w:val="00B93A6B"/>
    <w:rsid w:val="00BA2997"/>
    <w:rsid w:val="00BA3F23"/>
    <w:rsid w:val="00BA799F"/>
    <w:rsid w:val="00BB02C2"/>
    <w:rsid w:val="00BB10C8"/>
    <w:rsid w:val="00BB427F"/>
    <w:rsid w:val="00BB4565"/>
    <w:rsid w:val="00BB69DF"/>
    <w:rsid w:val="00BB74CF"/>
    <w:rsid w:val="00BC023F"/>
    <w:rsid w:val="00BC3B5F"/>
    <w:rsid w:val="00BC4915"/>
    <w:rsid w:val="00BC6076"/>
    <w:rsid w:val="00BC75B0"/>
    <w:rsid w:val="00BC773D"/>
    <w:rsid w:val="00BD3AE4"/>
    <w:rsid w:val="00BD4D36"/>
    <w:rsid w:val="00BE11E1"/>
    <w:rsid w:val="00BE1AEE"/>
    <w:rsid w:val="00BE1DC9"/>
    <w:rsid w:val="00BF07AD"/>
    <w:rsid w:val="00BF0823"/>
    <w:rsid w:val="00BF0DE4"/>
    <w:rsid w:val="00BF2206"/>
    <w:rsid w:val="00BF59BF"/>
    <w:rsid w:val="00BF60CC"/>
    <w:rsid w:val="00C000FD"/>
    <w:rsid w:val="00C0158E"/>
    <w:rsid w:val="00C0349E"/>
    <w:rsid w:val="00C05436"/>
    <w:rsid w:val="00C066AD"/>
    <w:rsid w:val="00C1195A"/>
    <w:rsid w:val="00C11A74"/>
    <w:rsid w:val="00C2186C"/>
    <w:rsid w:val="00C21B76"/>
    <w:rsid w:val="00C24510"/>
    <w:rsid w:val="00C24D5C"/>
    <w:rsid w:val="00C25838"/>
    <w:rsid w:val="00C30616"/>
    <w:rsid w:val="00C31352"/>
    <w:rsid w:val="00C3396E"/>
    <w:rsid w:val="00C364E3"/>
    <w:rsid w:val="00C372ED"/>
    <w:rsid w:val="00C37E0E"/>
    <w:rsid w:val="00C41C57"/>
    <w:rsid w:val="00C42A1E"/>
    <w:rsid w:val="00C43BE6"/>
    <w:rsid w:val="00C466FA"/>
    <w:rsid w:val="00C47434"/>
    <w:rsid w:val="00C47947"/>
    <w:rsid w:val="00C47E68"/>
    <w:rsid w:val="00C47F22"/>
    <w:rsid w:val="00C51801"/>
    <w:rsid w:val="00C51BCE"/>
    <w:rsid w:val="00C566DF"/>
    <w:rsid w:val="00C60A15"/>
    <w:rsid w:val="00C60B40"/>
    <w:rsid w:val="00C6281D"/>
    <w:rsid w:val="00C63ED6"/>
    <w:rsid w:val="00C64787"/>
    <w:rsid w:val="00C65545"/>
    <w:rsid w:val="00C657A8"/>
    <w:rsid w:val="00C65995"/>
    <w:rsid w:val="00C65E2D"/>
    <w:rsid w:val="00C66B23"/>
    <w:rsid w:val="00C737A7"/>
    <w:rsid w:val="00C75303"/>
    <w:rsid w:val="00C761C2"/>
    <w:rsid w:val="00C76956"/>
    <w:rsid w:val="00C815B0"/>
    <w:rsid w:val="00C84D8B"/>
    <w:rsid w:val="00C850B7"/>
    <w:rsid w:val="00C8572F"/>
    <w:rsid w:val="00C85F7E"/>
    <w:rsid w:val="00C87D3B"/>
    <w:rsid w:val="00C87FE8"/>
    <w:rsid w:val="00C90BFB"/>
    <w:rsid w:val="00C91136"/>
    <w:rsid w:val="00C9269D"/>
    <w:rsid w:val="00C92B52"/>
    <w:rsid w:val="00C9482D"/>
    <w:rsid w:val="00C95DBD"/>
    <w:rsid w:val="00C966D1"/>
    <w:rsid w:val="00C9726E"/>
    <w:rsid w:val="00CA346C"/>
    <w:rsid w:val="00CA39AE"/>
    <w:rsid w:val="00CA63B3"/>
    <w:rsid w:val="00CA65BC"/>
    <w:rsid w:val="00CA7F78"/>
    <w:rsid w:val="00CB06EA"/>
    <w:rsid w:val="00CB0952"/>
    <w:rsid w:val="00CB0C87"/>
    <w:rsid w:val="00CB101B"/>
    <w:rsid w:val="00CB12E7"/>
    <w:rsid w:val="00CB25C7"/>
    <w:rsid w:val="00CB3960"/>
    <w:rsid w:val="00CB5570"/>
    <w:rsid w:val="00CB5F5E"/>
    <w:rsid w:val="00CC0447"/>
    <w:rsid w:val="00CC1354"/>
    <w:rsid w:val="00CC1509"/>
    <w:rsid w:val="00CC2DEE"/>
    <w:rsid w:val="00CC2F04"/>
    <w:rsid w:val="00CC449C"/>
    <w:rsid w:val="00CC4B44"/>
    <w:rsid w:val="00CC6538"/>
    <w:rsid w:val="00CC677C"/>
    <w:rsid w:val="00CC7165"/>
    <w:rsid w:val="00CD0365"/>
    <w:rsid w:val="00CD0F0C"/>
    <w:rsid w:val="00CD14FA"/>
    <w:rsid w:val="00CD2137"/>
    <w:rsid w:val="00CD544D"/>
    <w:rsid w:val="00CD67F4"/>
    <w:rsid w:val="00CD7F2E"/>
    <w:rsid w:val="00CE02C1"/>
    <w:rsid w:val="00CE41A9"/>
    <w:rsid w:val="00CE4816"/>
    <w:rsid w:val="00CE4F2E"/>
    <w:rsid w:val="00CE4FA2"/>
    <w:rsid w:val="00CE60AC"/>
    <w:rsid w:val="00CF0B37"/>
    <w:rsid w:val="00CF1C4C"/>
    <w:rsid w:val="00CF454E"/>
    <w:rsid w:val="00CF6678"/>
    <w:rsid w:val="00CF6FAA"/>
    <w:rsid w:val="00D00481"/>
    <w:rsid w:val="00D016D2"/>
    <w:rsid w:val="00D02A06"/>
    <w:rsid w:val="00D04A60"/>
    <w:rsid w:val="00D06405"/>
    <w:rsid w:val="00D11F73"/>
    <w:rsid w:val="00D161A2"/>
    <w:rsid w:val="00D240A8"/>
    <w:rsid w:val="00D25483"/>
    <w:rsid w:val="00D27EA3"/>
    <w:rsid w:val="00D3077E"/>
    <w:rsid w:val="00D34008"/>
    <w:rsid w:val="00D425FB"/>
    <w:rsid w:val="00D428ED"/>
    <w:rsid w:val="00D42DA7"/>
    <w:rsid w:val="00D44140"/>
    <w:rsid w:val="00D444B0"/>
    <w:rsid w:val="00D46227"/>
    <w:rsid w:val="00D46DE3"/>
    <w:rsid w:val="00D4781C"/>
    <w:rsid w:val="00D5072C"/>
    <w:rsid w:val="00D50835"/>
    <w:rsid w:val="00D5152C"/>
    <w:rsid w:val="00D51B1B"/>
    <w:rsid w:val="00D53663"/>
    <w:rsid w:val="00D5525F"/>
    <w:rsid w:val="00D55494"/>
    <w:rsid w:val="00D5796E"/>
    <w:rsid w:val="00D60977"/>
    <w:rsid w:val="00D6130E"/>
    <w:rsid w:val="00D63160"/>
    <w:rsid w:val="00D63ADB"/>
    <w:rsid w:val="00D67BE3"/>
    <w:rsid w:val="00D67D3B"/>
    <w:rsid w:val="00D708BA"/>
    <w:rsid w:val="00D7216D"/>
    <w:rsid w:val="00D72A47"/>
    <w:rsid w:val="00D733D3"/>
    <w:rsid w:val="00D747F2"/>
    <w:rsid w:val="00D76526"/>
    <w:rsid w:val="00D77602"/>
    <w:rsid w:val="00D80740"/>
    <w:rsid w:val="00D8085E"/>
    <w:rsid w:val="00D80FD8"/>
    <w:rsid w:val="00D82950"/>
    <w:rsid w:val="00D82DE6"/>
    <w:rsid w:val="00D8305B"/>
    <w:rsid w:val="00D83909"/>
    <w:rsid w:val="00D91341"/>
    <w:rsid w:val="00D91BD8"/>
    <w:rsid w:val="00D921C4"/>
    <w:rsid w:val="00D93D47"/>
    <w:rsid w:val="00D93E78"/>
    <w:rsid w:val="00D961B6"/>
    <w:rsid w:val="00D97A2C"/>
    <w:rsid w:val="00DA03C9"/>
    <w:rsid w:val="00DA0509"/>
    <w:rsid w:val="00DA5017"/>
    <w:rsid w:val="00DA5F5E"/>
    <w:rsid w:val="00DA6221"/>
    <w:rsid w:val="00DA69BD"/>
    <w:rsid w:val="00DA7744"/>
    <w:rsid w:val="00DA7AEB"/>
    <w:rsid w:val="00DB0520"/>
    <w:rsid w:val="00DB1653"/>
    <w:rsid w:val="00DB297B"/>
    <w:rsid w:val="00DB2A16"/>
    <w:rsid w:val="00DB2C12"/>
    <w:rsid w:val="00DB2F36"/>
    <w:rsid w:val="00DB4526"/>
    <w:rsid w:val="00DB6718"/>
    <w:rsid w:val="00DB7E07"/>
    <w:rsid w:val="00DC23CF"/>
    <w:rsid w:val="00DC2784"/>
    <w:rsid w:val="00DC3174"/>
    <w:rsid w:val="00DC40C8"/>
    <w:rsid w:val="00DC5F6A"/>
    <w:rsid w:val="00DC5FCD"/>
    <w:rsid w:val="00DC68C0"/>
    <w:rsid w:val="00DC7BBD"/>
    <w:rsid w:val="00DD05E6"/>
    <w:rsid w:val="00DD061F"/>
    <w:rsid w:val="00DD08DC"/>
    <w:rsid w:val="00DD0C90"/>
    <w:rsid w:val="00DD33B1"/>
    <w:rsid w:val="00DD4E75"/>
    <w:rsid w:val="00DD598F"/>
    <w:rsid w:val="00DD7909"/>
    <w:rsid w:val="00DD7B71"/>
    <w:rsid w:val="00DE045F"/>
    <w:rsid w:val="00DE751E"/>
    <w:rsid w:val="00DF02F5"/>
    <w:rsid w:val="00DF1FF4"/>
    <w:rsid w:val="00DF50A1"/>
    <w:rsid w:val="00DF52BE"/>
    <w:rsid w:val="00DF5356"/>
    <w:rsid w:val="00DF6C94"/>
    <w:rsid w:val="00DF73F2"/>
    <w:rsid w:val="00E0078B"/>
    <w:rsid w:val="00E01035"/>
    <w:rsid w:val="00E02AA8"/>
    <w:rsid w:val="00E03874"/>
    <w:rsid w:val="00E05959"/>
    <w:rsid w:val="00E07A18"/>
    <w:rsid w:val="00E10089"/>
    <w:rsid w:val="00E1074B"/>
    <w:rsid w:val="00E10E32"/>
    <w:rsid w:val="00E12588"/>
    <w:rsid w:val="00E131BD"/>
    <w:rsid w:val="00E207FC"/>
    <w:rsid w:val="00E25DF7"/>
    <w:rsid w:val="00E26274"/>
    <w:rsid w:val="00E307DE"/>
    <w:rsid w:val="00E31BBC"/>
    <w:rsid w:val="00E326EF"/>
    <w:rsid w:val="00E33B93"/>
    <w:rsid w:val="00E33CBA"/>
    <w:rsid w:val="00E36376"/>
    <w:rsid w:val="00E36F4E"/>
    <w:rsid w:val="00E37E29"/>
    <w:rsid w:val="00E415B0"/>
    <w:rsid w:val="00E41603"/>
    <w:rsid w:val="00E41C68"/>
    <w:rsid w:val="00E4340D"/>
    <w:rsid w:val="00E45B2C"/>
    <w:rsid w:val="00E45C20"/>
    <w:rsid w:val="00E50568"/>
    <w:rsid w:val="00E517C6"/>
    <w:rsid w:val="00E519F0"/>
    <w:rsid w:val="00E52042"/>
    <w:rsid w:val="00E53537"/>
    <w:rsid w:val="00E5407D"/>
    <w:rsid w:val="00E544C2"/>
    <w:rsid w:val="00E55712"/>
    <w:rsid w:val="00E61B54"/>
    <w:rsid w:val="00E620C8"/>
    <w:rsid w:val="00E62A41"/>
    <w:rsid w:val="00E6628F"/>
    <w:rsid w:val="00E66ACA"/>
    <w:rsid w:val="00E7032E"/>
    <w:rsid w:val="00E7035F"/>
    <w:rsid w:val="00E70AAF"/>
    <w:rsid w:val="00E71FA9"/>
    <w:rsid w:val="00E725F5"/>
    <w:rsid w:val="00E72C76"/>
    <w:rsid w:val="00E7426F"/>
    <w:rsid w:val="00E746E1"/>
    <w:rsid w:val="00E74E72"/>
    <w:rsid w:val="00E75C86"/>
    <w:rsid w:val="00E7781F"/>
    <w:rsid w:val="00E77E73"/>
    <w:rsid w:val="00E811B2"/>
    <w:rsid w:val="00E85073"/>
    <w:rsid w:val="00E85BF7"/>
    <w:rsid w:val="00E85E7E"/>
    <w:rsid w:val="00E87BF4"/>
    <w:rsid w:val="00E90FD0"/>
    <w:rsid w:val="00E9265F"/>
    <w:rsid w:val="00E959AC"/>
    <w:rsid w:val="00E965FD"/>
    <w:rsid w:val="00EA2178"/>
    <w:rsid w:val="00EA28B6"/>
    <w:rsid w:val="00EA2B03"/>
    <w:rsid w:val="00EA3A96"/>
    <w:rsid w:val="00EB3CC7"/>
    <w:rsid w:val="00EB535C"/>
    <w:rsid w:val="00EC059D"/>
    <w:rsid w:val="00EC2415"/>
    <w:rsid w:val="00EC6038"/>
    <w:rsid w:val="00EC7983"/>
    <w:rsid w:val="00ED044E"/>
    <w:rsid w:val="00ED3D6D"/>
    <w:rsid w:val="00ED5852"/>
    <w:rsid w:val="00ED64CB"/>
    <w:rsid w:val="00ED757E"/>
    <w:rsid w:val="00ED7F8D"/>
    <w:rsid w:val="00EE0265"/>
    <w:rsid w:val="00EE09A3"/>
    <w:rsid w:val="00EE09A9"/>
    <w:rsid w:val="00EE1BB7"/>
    <w:rsid w:val="00EE1EBB"/>
    <w:rsid w:val="00EE7346"/>
    <w:rsid w:val="00EF0BB5"/>
    <w:rsid w:val="00EF1901"/>
    <w:rsid w:val="00EF26C5"/>
    <w:rsid w:val="00EF2BB8"/>
    <w:rsid w:val="00EF3B92"/>
    <w:rsid w:val="00EF4890"/>
    <w:rsid w:val="00EF4E95"/>
    <w:rsid w:val="00EF59FB"/>
    <w:rsid w:val="00EF79EC"/>
    <w:rsid w:val="00EF7B9F"/>
    <w:rsid w:val="00F004E1"/>
    <w:rsid w:val="00F018E2"/>
    <w:rsid w:val="00F04613"/>
    <w:rsid w:val="00F04E0F"/>
    <w:rsid w:val="00F06229"/>
    <w:rsid w:val="00F10ADA"/>
    <w:rsid w:val="00F130C6"/>
    <w:rsid w:val="00F1339E"/>
    <w:rsid w:val="00F1355A"/>
    <w:rsid w:val="00F1373E"/>
    <w:rsid w:val="00F14FF3"/>
    <w:rsid w:val="00F17127"/>
    <w:rsid w:val="00F23298"/>
    <w:rsid w:val="00F237B5"/>
    <w:rsid w:val="00F239FC"/>
    <w:rsid w:val="00F23FD6"/>
    <w:rsid w:val="00F24F5F"/>
    <w:rsid w:val="00F25118"/>
    <w:rsid w:val="00F256F9"/>
    <w:rsid w:val="00F25977"/>
    <w:rsid w:val="00F276D8"/>
    <w:rsid w:val="00F27D69"/>
    <w:rsid w:val="00F35848"/>
    <w:rsid w:val="00F3641F"/>
    <w:rsid w:val="00F3734B"/>
    <w:rsid w:val="00F40600"/>
    <w:rsid w:val="00F41729"/>
    <w:rsid w:val="00F4263E"/>
    <w:rsid w:val="00F42C37"/>
    <w:rsid w:val="00F44DD5"/>
    <w:rsid w:val="00F46E6A"/>
    <w:rsid w:val="00F50467"/>
    <w:rsid w:val="00F5249B"/>
    <w:rsid w:val="00F52563"/>
    <w:rsid w:val="00F5462A"/>
    <w:rsid w:val="00F55BCE"/>
    <w:rsid w:val="00F56205"/>
    <w:rsid w:val="00F56294"/>
    <w:rsid w:val="00F57BB0"/>
    <w:rsid w:val="00F6076F"/>
    <w:rsid w:val="00F61891"/>
    <w:rsid w:val="00F65997"/>
    <w:rsid w:val="00F6753D"/>
    <w:rsid w:val="00F6775B"/>
    <w:rsid w:val="00F703AD"/>
    <w:rsid w:val="00F7130C"/>
    <w:rsid w:val="00F732EC"/>
    <w:rsid w:val="00F75A91"/>
    <w:rsid w:val="00F767E4"/>
    <w:rsid w:val="00F80F5D"/>
    <w:rsid w:val="00F81616"/>
    <w:rsid w:val="00F81B41"/>
    <w:rsid w:val="00F828F1"/>
    <w:rsid w:val="00F82F4A"/>
    <w:rsid w:val="00F83791"/>
    <w:rsid w:val="00F83872"/>
    <w:rsid w:val="00F839C0"/>
    <w:rsid w:val="00F848E5"/>
    <w:rsid w:val="00F87418"/>
    <w:rsid w:val="00F87D31"/>
    <w:rsid w:val="00F90927"/>
    <w:rsid w:val="00F90C27"/>
    <w:rsid w:val="00F9155F"/>
    <w:rsid w:val="00F91923"/>
    <w:rsid w:val="00F9192D"/>
    <w:rsid w:val="00F94062"/>
    <w:rsid w:val="00F95B05"/>
    <w:rsid w:val="00F95BB9"/>
    <w:rsid w:val="00F972E8"/>
    <w:rsid w:val="00FA0E4E"/>
    <w:rsid w:val="00FA2B56"/>
    <w:rsid w:val="00FA37D9"/>
    <w:rsid w:val="00FA3878"/>
    <w:rsid w:val="00FA3BC1"/>
    <w:rsid w:val="00FA3C4F"/>
    <w:rsid w:val="00FA44BA"/>
    <w:rsid w:val="00FA48F7"/>
    <w:rsid w:val="00FA4EB6"/>
    <w:rsid w:val="00FB0858"/>
    <w:rsid w:val="00FB08FE"/>
    <w:rsid w:val="00FB18DD"/>
    <w:rsid w:val="00FB27F4"/>
    <w:rsid w:val="00FB3A98"/>
    <w:rsid w:val="00FB3D99"/>
    <w:rsid w:val="00FB6D4A"/>
    <w:rsid w:val="00FB6E5D"/>
    <w:rsid w:val="00FC01A5"/>
    <w:rsid w:val="00FC1B4E"/>
    <w:rsid w:val="00FC1FFE"/>
    <w:rsid w:val="00FC2BD4"/>
    <w:rsid w:val="00FC764C"/>
    <w:rsid w:val="00FD0EB5"/>
    <w:rsid w:val="00FD1E6F"/>
    <w:rsid w:val="00FD283F"/>
    <w:rsid w:val="00FD3110"/>
    <w:rsid w:val="00FD36E1"/>
    <w:rsid w:val="00FD4337"/>
    <w:rsid w:val="00FD47E4"/>
    <w:rsid w:val="00FD4B9A"/>
    <w:rsid w:val="00FD5173"/>
    <w:rsid w:val="00FD7749"/>
    <w:rsid w:val="00FE149A"/>
    <w:rsid w:val="00FE2431"/>
    <w:rsid w:val="00FE2A2C"/>
    <w:rsid w:val="00FE30F1"/>
    <w:rsid w:val="00FE3295"/>
    <w:rsid w:val="00FE4A58"/>
    <w:rsid w:val="00FE4DC7"/>
    <w:rsid w:val="00FE51F0"/>
    <w:rsid w:val="00FE538F"/>
    <w:rsid w:val="00FE5C56"/>
    <w:rsid w:val="00FE68BA"/>
    <w:rsid w:val="00FE7169"/>
    <w:rsid w:val="00FE72B0"/>
    <w:rsid w:val="00FF2725"/>
    <w:rsid w:val="00FF2DE0"/>
    <w:rsid w:val="00FF30AF"/>
    <w:rsid w:val="00FF3AC8"/>
    <w:rsid w:val="00FF48B4"/>
    <w:rsid w:val="00FF5779"/>
    <w:rsid w:val="00FF5D58"/>
    <w:rsid w:val="00FF6678"/>
    <w:rsid w:val="00FF79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attachedSchema w:val="urn:schemas-microsoft-com:office:smarttags"/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3F9A2FA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pt-BR" w:eastAsia="pt-BR" w:bidi="ar-SA"/>
      </w:rPr>
    </w:rPrDefault>
    <w:pPrDefault>
      <w:pPr>
        <w:spacing w:after="160" w:line="252" w:lineRule="auto"/>
        <w:jc w:val="both"/>
      </w:pPr>
    </w:pPrDefault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9" w:qFormat="1"/>
    <w:lsdException w:name="heading 2" w:locked="1" w:uiPriority="9" w:qFormat="1"/>
    <w:lsdException w:name="heading 3" w:locked="1" w:uiPriority="9" w:qFormat="1"/>
    <w:lsdException w:name="heading 4" w:locked="1" w:uiPriority="9" w:qFormat="1"/>
    <w:lsdException w:name="heading 5" w:locked="1" w:uiPriority="9" w:qFormat="1"/>
    <w:lsdException w:name="heading 6" w:locked="1" w:uiPriority="9" w:qFormat="1"/>
    <w:lsdException w:name="heading 7" w:locked="1" w:semiHidden="1" w:uiPriority="9" w:unhideWhenUsed="1" w:qFormat="1"/>
    <w:lsdException w:name="heading 8" w:locked="1" w:semiHidden="1" w:uiPriority="9" w:unhideWhenUsed="1" w:qFormat="1"/>
    <w:lsdException w:name="heading 9" w:locked="1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1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22" w:qFormat="1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F50A1"/>
    <w:rPr>
      <w:rFonts w:ascii="Cambria" w:hAnsi="Cambria"/>
    </w:rPr>
  </w:style>
  <w:style w:type="paragraph" w:styleId="Ttulo1">
    <w:name w:val="heading 1"/>
    <w:basedOn w:val="Normal"/>
    <w:next w:val="Normal"/>
    <w:link w:val="Ttulo1Char"/>
    <w:uiPriority w:val="9"/>
    <w:qFormat/>
    <w:rsid w:val="00087B84"/>
    <w:pPr>
      <w:keepNext/>
      <w:keepLines/>
      <w:spacing w:before="240" w:after="240"/>
      <w:outlineLvl w:val="0"/>
    </w:pPr>
    <w:rPr>
      <w:rFonts w:asciiTheme="majorHAnsi" w:eastAsiaTheme="majorEastAsia" w:hAnsiTheme="majorHAnsi" w:cstheme="majorBidi"/>
      <w:b/>
      <w:bCs/>
      <w:caps/>
      <w:spacing w:val="4"/>
      <w:sz w:val="28"/>
      <w:szCs w:val="28"/>
    </w:rPr>
  </w:style>
  <w:style w:type="paragraph" w:styleId="Ttulo2">
    <w:name w:val="heading 2"/>
    <w:basedOn w:val="Normal"/>
    <w:next w:val="Normal"/>
    <w:link w:val="Ttulo2Char"/>
    <w:uiPriority w:val="9"/>
    <w:unhideWhenUsed/>
    <w:qFormat/>
    <w:rsid w:val="001B3711"/>
    <w:pPr>
      <w:keepNext/>
      <w:keepLines/>
      <w:spacing w:before="120" w:after="0"/>
      <w:outlineLvl w:val="1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Ttulo3">
    <w:name w:val="heading 3"/>
    <w:basedOn w:val="Normal"/>
    <w:next w:val="Normal"/>
    <w:link w:val="Ttulo3Char"/>
    <w:uiPriority w:val="9"/>
    <w:unhideWhenUsed/>
    <w:qFormat/>
    <w:rsid w:val="001B3711"/>
    <w:pPr>
      <w:keepNext/>
      <w:keepLines/>
      <w:spacing w:before="120" w:after="0"/>
      <w:outlineLvl w:val="2"/>
    </w:pPr>
    <w:rPr>
      <w:rFonts w:asciiTheme="majorHAnsi" w:eastAsiaTheme="majorEastAsia" w:hAnsiTheme="majorHAnsi" w:cstheme="majorBidi"/>
      <w:spacing w:val="4"/>
      <w:sz w:val="24"/>
      <w:szCs w:val="24"/>
    </w:rPr>
  </w:style>
  <w:style w:type="paragraph" w:styleId="Ttulo4">
    <w:name w:val="heading 4"/>
    <w:basedOn w:val="Normal"/>
    <w:next w:val="Normal"/>
    <w:link w:val="Ttulo4Char"/>
    <w:uiPriority w:val="9"/>
    <w:unhideWhenUsed/>
    <w:qFormat/>
    <w:rsid w:val="001B3711"/>
    <w:pPr>
      <w:keepNext/>
      <w:keepLines/>
      <w:spacing w:before="120" w:after="0"/>
      <w:outlineLvl w:val="3"/>
    </w:pPr>
    <w:rPr>
      <w:rFonts w:asciiTheme="majorHAnsi" w:eastAsiaTheme="majorEastAsia" w:hAnsiTheme="majorHAnsi" w:cstheme="majorBidi"/>
      <w:i/>
      <w:iCs/>
      <w:sz w:val="24"/>
      <w:szCs w:val="24"/>
    </w:rPr>
  </w:style>
  <w:style w:type="paragraph" w:styleId="Ttulo5">
    <w:name w:val="heading 5"/>
    <w:basedOn w:val="Normal"/>
    <w:next w:val="Normal"/>
    <w:link w:val="Ttulo5Char"/>
    <w:uiPriority w:val="9"/>
    <w:unhideWhenUsed/>
    <w:qFormat/>
    <w:rsid w:val="001B3711"/>
    <w:pPr>
      <w:keepNext/>
      <w:keepLines/>
      <w:spacing w:before="120" w:after="0"/>
      <w:outlineLvl w:val="4"/>
    </w:pPr>
    <w:rPr>
      <w:rFonts w:asciiTheme="majorHAnsi" w:eastAsiaTheme="majorEastAsia" w:hAnsiTheme="majorHAnsi" w:cstheme="majorBidi"/>
      <w:b/>
      <w:bCs/>
    </w:rPr>
  </w:style>
  <w:style w:type="paragraph" w:styleId="Ttulo6">
    <w:name w:val="heading 6"/>
    <w:basedOn w:val="Normal"/>
    <w:next w:val="Normal"/>
    <w:link w:val="Ttulo6Char"/>
    <w:uiPriority w:val="9"/>
    <w:unhideWhenUsed/>
    <w:qFormat/>
    <w:rsid w:val="001B3711"/>
    <w:pPr>
      <w:keepNext/>
      <w:keepLines/>
      <w:spacing w:before="120" w:after="0"/>
      <w:outlineLvl w:val="5"/>
    </w:pPr>
    <w:rPr>
      <w:rFonts w:asciiTheme="majorHAnsi" w:eastAsiaTheme="majorEastAsia" w:hAnsiTheme="majorHAnsi" w:cstheme="majorBidi"/>
      <w:b/>
      <w:bCs/>
      <w:i/>
      <w:iCs/>
    </w:rPr>
  </w:style>
  <w:style w:type="paragraph" w:styleId="Ttulo7">
    <w:name w:val="heading 7"/>
    <w:basedOn w:val="Normal"/>
    <w:next w:val="Normal"/>
    <w:link w:val="Ttulo7Char"/>
    <w:uiPriority w:val="9"/>
    <w:semiHidden/>
    <w:unhideWhenUsed/>
    <w:qFormat/>
    <w:locked/>
    <w:rsid w:val="001B3711"/>
    <w:pPr>
      <w:keepNext/>
      <w:keepLines/>
      <w:spacing w:before="120" w:after="0"/>
      <w:outlineLvl w:val="6"/>
    </w:pPr>
    <w:rPr>
      <w:i/>
      <w:iCs/>
    </w:rPr>
  </w:style>
  <w:style w:type="paragraph" w:styleId="Ttulo8">
    <w:name w:val="heading 8"/>
    <w:basedOn w:val="Normal"/>
    <w:next w:val="Normal"/>
    <w:link w:val="Ttulo8Char"/>
    <w:uiPriority w:val="9"/>
    <w:semiHidden/>
    <w:unhideWhenUsed/>
    <w:qFormat/>
    <w:locked/>
    <w:rsid w:val="001B3711"/>
    <w:pPr>
      <w:keepNext/>
      <w:keepLines/>
      <w:spacing w:before="120" w:after="0"/>
      <w:outlineLvl w:val="7"/>
    </w:pPr>
    <w:rPr>
      <w:b/>
      <w:bCs/>
    </w:rPr>
  </w:style>
  <w:style w:type="paragraph" w:styleId="Ttulo9">
    <w:name w:val="heading 9"/>
    <w:basedOn w:val="Normal"/>
    <w:next w:val="Normal"/>
    <w:link w:val="Ttulo9Char"/>
    <w:uiPriority w:val="9"/>
    <w:semiHidden/>
    <w:unhideWhenUsed/>
    <w:qFormat/>
    <w:locked/>
    <w:rsid w:val="001B3711"/>
    <w:pPr>
      <w:keepNext/>
      <w:keepLines/>
      <w:spacing w:before="120" w:after="0"/>
      <w:outlineLvl w:val="8"/>
    </w:pPr>
    <w:rPr>
      <w:i/>
      <w:iCs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Ttulo1Char">
    <w:name w:val="Título 1 Char"/>
    <w:basedOn w:val="Fontepargpadro"/>
    <w:link w:val="Ttulo1"/>
    <w:uiPriority w:val="9"/>
    <w:locked/>
    <w:rsid w:val="00087B84"/>
    <w:rPr>
      <w:rFonts w:asciiTheme="majorHAnsi" w:eastAsiaTheme="majorEastAsia" w:hAnsiTheme="majorHAnsi" w:cstheme="majorBidi"/>
      <w:b/>
      <w:bCs/>
      <w:caps/>
      <w:spacing w:val="4"/>
      <w:sz w:val="28"/>
      <w:szCs w:val="28"/>
    </w:rPr>
  </w:style>
  <w:style w:type="character" w:customStyle="1" w:styleId="Ttulo2Char">
    <w:name w:val="Título 2 Char"/>
    <w:basedOn w:val="Fontepargpadro"/>
    <w:link w:val="Ttulo2"/>
    <w:uiPriority w:val="9"/>
    <w:locked/>
    <w:rsid w:val="001B3711"/>
    <w:rPr>
      <w:rFonts w:asciiTheme="majorHAnsi" w:eastAsiaTheme="majorEastAsia" w:hAnsiTheme="majorHAnsi" w:cstheme="majorBidi"/>
      <w:b/>
      <w:bCs/>
      <w:sz w:val="28"/>
      <w:szCs w:val="28"/>
    </w:rPr>
  </w:style>
  <w:style w:type="character" w:customStyle="1" w:styleId="Ttulo3Char">
    <w:name w:val="Título 3 Char"/>
    <w:basedOn w:val="Fontepargpadro"/>
    <w:link w:val="Ttulo3"/>
    <w:uiPriority w:val="9"/>
    <w:locked/>
    <w:rsid w:val="001B3711"/>
    <w:rPr>
      <w:rFonts w:asciiTheme="majorHAnsi" w:eastAsiaTheme="majorEastAsia" w:hAnsiTheme="majorHAnsi" w:cstheme="majorBidi"/>
      <w:spacing w:val="4"/>
      <w:sz w:val="24"/>
      <w:szCs w:val="24"/>
    </w:rPr>
  </w:style>
  <w:style w:type="character" w:customStyle="1" w:styleId="Ttulo4Char">
    <w:name w:val="Título 4 Char"/>
    <w:basedOn w:val="Fontepargpadro"/>
    <w:link w:val="Ttulo4"/>
    <w:uiPriority w:val="9"/>
    <w:locked/>
    <w:rsid w:val="001B3711"/>
    <w:rPr>
      <w:rFonts w:asciiTheme="majorHAnsi" w:eastAsiaTheme="majorEastAsia" w:hAnsiTheme="majorHAnsi" w:cstheme="majorBidi"/>
      <w:i/>
      <w:iCs/>
      <w:sz w:val="24"/>
      <w:szCs w:val="24"/>
    </w:rPr>
  </w:style>
  <w:style w:type="character" w:customStyle="1" w:styleId="Ttulo5Char">
    <w:name w:val="Título 5 Char"/>
    <w:basedOn w:val="Fontepargpadro"/>
    <w:link w:val="Ttulo5"/>
    <w:uiPriority w:val="9"/>
    <w:locked/>
    <w:rsid w:val="001B3711"/>
    <w:rPr>
      <w:rFonts w:asciiTheme="majorHAnsi" w:eastAsiaTheme="majorEastAsia" w:hAnsiTheme="majorHAnsi" w:cstheme="majorBidi"/>
      <w:b/>
      <w:bCs/>
    </w:rPr>
  </w:style>
  <w:style w:type="character" w:customStyle="1" w:styleId="Ttulo6Char">
    <w:name w:val="Título 6 Char"/>
    <w:basedOn w:val="Fontepargpadro"/>
    <w:link w:val="Ttulo6"/>
    <w:uiPriority w:val="9"/>
    <w:locked/>
    <w:rsid w:val="001B3711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Ttulo7Char">
    <w:name w:val="Título 7 Char"/>
    <w:basedOn w:val="Fontepargpadro"/>
    <w:link w:val="Ttulo7"/>
    <w:uiPriority w:val="9"/>
    <w:semiHidden/>
    <w:rsid w:val="001B3711"/>
    <w:rPr>
      <w:i/>
      <w:iCs/>
    </w:rPr>
  </w:style>
  <w:style w:type="character" w:customStyle="1" w:styleId="Ttulo8Char">
    <w:name w:val="Título 8 Char"/>
    <w:basedOn w:val="Fontepargpadro"/>
    <w:link w:val="Ttulo8"/>
    <w:uiPriority w:val="9"/>
    <w:semiHidden/>
    <w:rsid w:val="001B3711"/>
    <w:rPr>
      <w:b/>
      <w:bCs/>
    </w:rPr>
  </w:style>
  <w:style w:type="character" w:customStyle="1" w:styleId="Ttulo9Char">
    <w:name w:val="Título 9 Char"/>
    <w:basedOn w:val="Fontepargpadro"/>
    <w:link w:val="Ttulo9"/>
    <w:uiPriority w:val="9"/>
    <w:semiHidden/>
    <w:rsid w:val="001B3711"/>
    <w:rPr>
      <w:i/>
      <w:iCs/>
    </w:rPr>
  </w:style>
  <w:style w:type="paragraph" w:customStyle="1" w:styleId="Figura">
    <w:name w:val="Figura"/>
    <w:basedOn w:val="Legenda"/>
    <w:uiPriority w:val="99"/>
    <w:rsid w:val="00FE51F0"/>
    <w:pPr>
      <w:spacing w:after="0"/>
      <w:ind w:left="1418" w:right="567" w:hanging="851"/>
    </w:pPr>
    <w:rPr>
      <w:rFonts w:ascii="Arial" w:hAnsi="Arial"/>
      <w:b w:val="0"/>
      <w:bCs w:val="0"/>
      <w:sz w:val="22"/>
    </w:rPr>
  </w:style>
  <w:style w:type="paragraph" w:styleId="Legenda">
    <w:name w:val="caption"/>
    <w:basedOn w:val="Normal"/>
    <w:next w:val="Normal"/>
    <w:uiPriority w:val="35"/>
    <w:unhideWhenUsed/>
    <w:qFormat/>
    <w:rsid w:val="00CD14FA"/>
    <w:pPr>
      <w:spacing w:before="360"/>
    </w:pPr>
    <w:rPr>
      <w:b/>
      <w:bCs/>
      <w:sz w:val="18"/>
      <w:szCs w:val="18"/>
    </w:rPr>
  </w:style>
  <w:style w:type="paragraph" w:customStyle="1" w:styleId="aaAutores">
    <w:name w:val="aa_Autores"/>
    <w:basedOn w:val="Normal"/>
    <w:qFormat/>
    <w:rsid w:val="00087B84"/>
    <w:pPr>
      <w:spacing w:after="0" w:line="240" w:lineRule="auto"/>
    </w:pPr>
    <w:rPr>
      <w:rFonts w:eastAsia="Arial"/>
      <w:sz w:val="20"/>
    </w:rPr>
  </w:style>
  <w:style w:type="paragraph" w:styleId="Cabealho">
    <w:name w:val="header"/>
    <w:basedOn w:val="Normal"/>
    <w:link w:val="CabealhoChar"/>
    <w:uiPriority w:val="99"/>
    <w:rsid w:val="00FE51F0"/>
    <w:pPr>
      <w:tabs>
        <w:tab w:val="center" w:pos="4419"/>
        <w:tab w:val="right" w:pos="8838"/>
      </w:tabs>
    </w:pPr>
  </w:style>
  <w:style w:type="character" w:customStyle="1" w:styleId="CabealhoChar">
    <w:name w:val="Cabeçalho Char"/>
    <w:basedOn w:val="Fontepargpadro"/>
    <w:link w:val="Cabealho"/>
    <w:uiPriority w:val="99"/>
    <w:semiHidden/>
    <w:locked/>
    <w:rsid w:val="001308DA"/>
    <w:rPr>
      <w:rFonts w:cs="Times New Roman"/>
      <w:sz w:val="24"/>
    </w:rPr>
  </w:style>
  <w:style w:type="character" w:styleId="nfase">
    <w:name w:val="Emphasis"/>
    <w:basedOn w:val="Fontepargpadro"/>
    <w:uiPriority w:val="20"/>
    <w:qFormat/>
    <w:locked/>
    <w:rsid w:val="001B3711"/>
    <w:rPr>
      <w:i/>
      <w:iCs/>
      <w:color w:val="auto"/>
    </w:rPr>
  </w:style>
  <w:style w:type="paragraph" w:styleId="SemEspaamento">
    <w:name w:val="No Spacing"/>
    <w:uiPriority w:val="1"/>
    <w:qFormat/>
    <w:rsid w:val="001B3711"/>
    <w:pPr>
      <w:spacing w:after="0" w:line="240" w:lineRule="auto"/>
    </w:pPr>
  </w:style>
  <w:style w:type="character" w:styleId="Nmerodepgina">
    <w:name w:val="page number"/>
    <w:basedOn w:val="Fontepargpadro"/>
    <w:uiPriority w:val="99"/>
    <w:rsid w:val="00FE51F0"/>
    <w:rPr>
      <w:rFonts w:cs="Times New Roman"/>
    </w:rPr>
  </w:style>
  <w:style w:type="character" w:customStyle="1" w:styleId="text1">
    <w:name w:val="text1"/>
    <w:uiPriority w:val="99"/>
    <w:rsid w:val="00FE51F0"/>
    <w:rPr>
      <w:rFonts w:ascii="Verdana" w:hAnsi="Verdana"/>
      <w:sz w:val="18"/>
    </w:rPr>
  </w:style>
  <w:style w:type="paragraph" w:styleId="Sumrio1">
    <w:name w:val="toc 1"/>
    <w:basedOn w:val="Normal"/>
    <w:next w:val="Normal"/>
    <w:autoRedefine/>
    <w:uiPriority w:val="99"/>
    <w:semiHidden/>
    <w:rsid w:val="00FE51F0"/>
  </w:style>
  <w:style w:type="paragraph" w:styleId="Sumrio2">
    <w:name w:val="toc 2"/>
    <w:basedOn w:val="Normal"/>
    <w:next w:val="Normal"/>
    <w:autoRedefine/>
    <w:uiPriority w:val="99"/>
    <w:semiHidden/>
    <w:rsid w:val="00FE51F0"/>
    <w:pPr>
      <w:ind w:left="240"/>
    </w:pPr>
  </w:style>
  <w:style w:type="paragraph" w:styleId="Sumrio3">
    <w:name w:val="toc 3"/>
    <w:basedOn w:val="Normal"/>
    <w:next w:val="Normal"/>
    <w:autoRedefine/>
    <w:uiPriority w:val="99"/>
    <w:semiHidden/>
    <w:rsid w:val="00DB4526"/>
    <w:pPr>
      <w:tabs>
        <w:tab w:val="right" w:leader="dot" w:pos="9062"/>
      </w:tabs>
      <w:spacing w:line="360" w:lineRule="auto"/>
      <w:ind w:left="480"/>
    </w:pPr>
    <w:rPr>
      <w:i/>
      <w:noProof/>
    </w:rPr>
  </w:style>
  <w:style w:type="paragraph" w:styleId="Sumrio4">
    <w:name w:val="toc 4"/>
    <w:basedOn w:val="Normal"/>
    <w:next w:val="Normal"/>
    <w:autoRedefine/>
    <w:uiPriority w:val="99"/>
    <w:semiHidden/>
    <w:rsid w:val="00FE51F0"/>
    <w:pPr>
      <w:ind w:left="720"/>
    </w:pPr>
  </w:style>
  <w:style w:type="paragraph" w:styleId="Sumrio5">
    <w:name w:val="toc 5"/>
    <w:basedOn w:val="Normal"/>
    <w:next w:val="Normal"/>
    <w:autoRedefine/>
    <w:uiPriority w:val="99"/>
    <w:semiHidden/>
    <w:rsid w:val="00FE51F0"/>
    <w:pPr>
      <w:ind w:left="960"/>
    </w:pPr>
  </w:style>
  <w:style w:type="paragraph" w:styleId="Sumrio6">
    <w:name w:val="toc 6"/>
    <w:basedOn w:val="Normal"/>
    <w:next w:val="Normal"/>
    <w:autoRedefine/>
    <w:uiPriority w:val="99"/>
    <w:semiHidden/>
    <w:rsid w:val="00FE51F0"/>
    <w:pPr>
      <w:ind w:left="1200"/>
    </w:pPr>
  </w:style>
  <w:style w:type="paragraph" w:styleId="Sumrio7">
    <w:name w:val="toc 7"/>
    <w:basedOn w:val="Normal"/>
    <w:next w:val="Normal"/>
    <w:autoRedefine/>
    <w:uiPriority w:val="99"/>
    <w:semiHidden/>
    <w:rsid w:val="00FE51F0"/>
    <w:pPr>
      <w:ind w:left="1440"/>
    </w:pPr>
  </w:style>
  <w:style w:type="paragraph" w:styleId="Sumrio8">
    <w:name w:val="toc 8"/>
    <w:basedOn w:val="Normal"/>
    <w:next w:val="Normal"/>
    <w:autoRedefine/>
    <w:uiPriority w:val="99"/>
    <w:semiHidden/>
    <w:rsid w:val="00FE51F0"/>
    <w:pPr>
      <w:ind w:left="1680"/>
    </w:pPr>
  </w:style>
  <w:style w:type="paragraph" w:styleId="Sumrio9">
    <w:name w:val="toc 9"/>
    <w:basedOn w:val="Normal"/>
    <w:next w:val="Normal"/>
    <w:autoRedefine/>
    <w:uiPriority w:val="99"/>
    <w:semiHidden/>
    <w:rsid w:val="00FE51F0"/>
    <w:pPr>
      <w:ind w:left="1920"/>
    </w:pPr>
  </w:style>
  <w:style w:type="paragraph" w:customStyle="1" w:styleId="aaAutorCorresp">
    <w:name w:val="aa_AutorCorresp"/>
    <w:basedOn w:val="Normal"/>
    <w:qFormat/>
    <w:rsid w:val="00087B84"/>
    <w:pPr>
      <w:spacing w:after="0" w:line="240" w:lineRule="auto"/>
    </w:pPr>
    <w:rPr>
      <w:sz w:val="20"/>
    </w:rPr>
  </w:style>
  <w:style w:type="paragraph" w:customStyle="1" w:styleId="aapalavrasChave">
    <w:name w:val="aa_palavrasChave"/>
    <w:basedOn w:val="Normal"/>
    <w:qFormat/>
    <w:rsid w:val="001A7D90"/>
    <w:rPr>
      <w:bCs/>
    </w:rPr>
  </w:style>
  <w:style w:type="paragraph" w:customStyle="1" w:styleId="aaResumo">
    <w:name w:val="aa_Resumo"/>
    <w:basedOn w:val="Normal"/>
    <w:next w:val="Normal"/>
    <w:qFormat/>
    <w:rsid w:val="00680256"/>
  </w:style>
  <w:style w:type="paragraph" w:customStyle="1" w:styleId="aaParagrafoPadrao">
    <w:name w:val="aa_ParagrafoPadrao"/>
    <w:basedOn w:val="Normal"/>
    <w:qFormat/>
    <w:rsid w:val="00680256"/>
    <w:pPr>
      <w:ind w:firstLine="851"/>
    </w:pPr>
  </w:style>
  <w:style w:type="character" w:styleId="nfaseSutil">
    <w:name w:val="Subtle Emphasis"/>
    <w:basedOn w:val="Fontepargpadro"/>
    <w:uiPriority w:val="19"/>
    <w:qFormat/>
    <w:rsid w:val="001B3711"/>
    <w:rPr>
      <w:i/>
      <w:iCs/>
      <w:color w:val="auto"/>
    </w:rPr>
  </w:style>
  <w:style w:type="character" w:styleId="nfaseIntensa">
    <w:name w:val="Intense Emphasis"/>
    <w:basedOn w:val="Fontepargpadro"/>
    <w:uiPriority w:val="21"/>
    <w:qFormat/>
    <w:rsid w:val="001B3711"/>
    <w:rPr>
      <w:b/>
      <w:bCs/>
      <w:i/>
      <w:iCs/>
      <w:color w:val="auto"/>
    </w:rPr>
  </w:style>
  <w:style w:type="paragraph" w:customStyle="1" w:styleId="Tabela">
    <w:name w:val="Tabela"/>
    <w:basedOn w:val="Legenda"/>
    <w:uiPriority w:val="99"/>
    <w:rsid w:val="00FE51F0"/>
    <w:pPr>
      <w:spacing w:after="0"/>
      <w:ind w:left="1418" w:right="567" w:hanging="851"/>
    </w:pPr>
    <w:rPr>
      <w:rFonts w:ascii="Arial" w:hAnsi="Arial"/>
      <w:b w:val="0"/>
      <w:bCs w:val="0"/>
      <w:sz w:val="22"/>
    </w:rPr>
  </w:style>
  <w:style w:type="paragraph" w:styleId="Corpodetexto2">
    <w:name w:val="Body Text 2"/>
    <w:basedOn w:val="Normal"/>
    <w:link w:val="Corpodetexto2Char"/>
    <w:uiPriority w:val="99"/>
    <w:rsid w:val="00FE51F0"/>
    <w:pPr>
      <w:spacing w:line="360" w:lineRule="auto"/>
    </w:pPr>
  </w:style>
  <w:style w:type="character" w:customStyle="1" w:styleId="Corpodetexto2Char">
    <w:name w:val="Corpo de texto 2 Char"/>
    <w:basedOn w:val="Fontepargpadro"/>
    <w:link w:val="Corpodetexto2"/>
    <w:uiPriority w:val="99"/>
    <w:semiHidden/>
    <w:locked/>
    <w:rsid w:val="001308DA"/>
    <w:rPr>
      <w:rFonts w:cs="Times New Roman"/>
      <w:sz w:val="24"/>
    </w:rPr>
  </w:style>
  <w:style w:type="paragraph" w:styleId="Corpodetexto">
    <w:name w:val="Body Text"/>
    <w:basedOn w:val="Normal"/>
    <w:link w:val="CorpodetextoChar"/>
    <w:uiPriority w:val="99"/>
    <w:rsid w:val="00FE51F0"/>
  </w:style>
  <w:style w:type="character" w:customStyle="1" w:styleId="CorpodetextoChar">
    <w:name w:val="Corpo de texto Char"/>
    <w:basedOn w:val="Fontepargpadro"/>
    <w:link w:val="Corpodetexto"/>
    <w:uiPriority w:val="99"/>
    <w:semiHidden/>
    <w:locked/>
    <w:rsid w:val="001308DA"/>
    <w:rPr>
      <w:rFonts w:cs="Times New Roman"/>
      <w:sz w:val="24"/>
    </w:rPr>
  </w:style>
  <w:style w:type="table" w:styleId="Tabelacomgrade">
    <w:name w:val="Table Grid"/>
    <w:basedOn w:val="Tabelanormal"/>
    <w:uiPriority w:val="99"/>
    <w:rsid w:val="002E5BC0"/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RefernciaSutil">
    <w:name w:val="Subtle Reference"/>
    <w:basedOn w:val="Fontepargpadro"/>
    <w:uiPriority w:val="31"/>
    <w:qFormat/>
    <w:rsid w:val="001B3711"/>
    <w:rPr>
      <w:smallCaps/>
      <w:color w:val="auto"/>
      <w:u w:val="single" w:color="7F7F7F" w:themeColor="text1" w:themeTint="80"/>
    </w:rPr>
  </w:style>
  <w:style w:type="character" w:styleId="RefernciaIntensa">
    <w:name w:val="Intense Reference"/>
    <w:basedOn w:val="Fontepargpadro"/>
    <w:uiPriority w:val="32"/>
    <w:qFormat/>
    <w:rsid w:val="001B3711"/>
    <w:rPr>
      <w:b/>
      <w:bCs/>
      <w:smallCaps/>
      <w:color w:val="auto"/>
      <w:u w:val="single"/>
    </w:rPr>
  </w:style>
  <w:style w:type="character" w:styleId="TtulodoLivro">
    <w:name w:val="Book Title"/>
    <w:basedOn w:val="Fontepargpadro"/>
    <w:uiPriority w:val="33"/>
    <w:qFormat/>
    <w:rsid w:val="001B3711"/>
    <w:rPr>
      <w:b/>
      <w:bCs/>
      <w:smallCaps/>
      <w:color w:val="auto"/>
    </w:rPr>
  </w:style>
  <w:style w:type="paragraph" w:styleId="CabealhodoSumrio">
    <w:name w:val="TOC Heading"/>
    <w:basedOn w:val="Ttulo1"/>
    <w:next w:val="Normal"/>
    <w:uiPriority w:val="39"/>
    <w:semiHidden/>
    <w:unhideWhenUsed/>
    <w:qFormat/>
    <w:rsid w:val="001B3711"/>
    <w:pPr>
      <w:outlineLvl w:val="9"/>
    </w:pPr>
  </w:style>
  <w:style w:type="paragraph" w:customStyle="1" w:styleId="aaFonteAutorFigTab">
    <w:name w:val="aa_FonteAutorFigTab"/>
    <w:basedOn w:val="Legenda"/>
    <w:qFormat/>
    <w:rsid w:val="00CD14FA"/>
    <w:pPr>
      <w:spacing w:before="0" w:after="360"/>
    </w:pPr>
  </w:style>
  <w:style w:type="character" w:styleId="Refdecomentrio">
    <w:name w:val="annotation reference"/>
    <w:basedOn w:val="Fontepargpadro"/>
    <w:uiPriority w:val="99"/>
    <w:semiHidden/>
    <w:rsid w:val="001B24A3"/>
    <w:rPr>
      <w:rFonts w:cs="Times New Roman"/>
      <w:sz w:val="16"/>
    </w:rPr>
  </w:style>
  <w:style w:type="paragraph" w:styleId="Textodecomentrio">
    <w:name w:val="annotation text"/>
    <w:basedOn w:val="Normal"/>
    <w:link w:val="TextodecomentrioChar"/>
    <w:uiPriority w:val="99"/>
    <w:semiHidden/>
    <w:rsid w:val="001B24A3"/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locked/>
    <w:rsid w:val="001B24A3"/>
    <w:rPr>
      <w:rFonts w:cs="Times New Roman"/>
      <w:sz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rsid w:val="001B24A3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locked/>
    <w:rsid w:val="001B24A3"/>
    <w:rPr>
      <w:rFonts w:cs="Times New Roman"/>
      <w:b/>
      <w:sz w:val="20"/>
    </w:rPr>
  </w:style>
  <w:style w:type="paragraph" w:styleId="MapadoDocumento">
    <w:name w:val="Document Map"/>
    <w:basedOn w:val="Normal"/>
    <w:link w:val="MapadoDocumentoChar"/>
    <w:uiPriority w:val="99"/>
    <w:semiHidden/>
    <w:unhideWhenUsed/>
    <w:rsid w:val="007250CD"/>
    <w:rPr>
      <w:rFonts w:ascii="Tahoma" w:hAnsi="Tahoma" w:cs="Tahoma"/>
      <w:sz w:val="16"/>
      <w:szCs w:val="16"/>
    </w:rPr>
  </w:style>
  <w:style w:type="character" w:customStyle="1" w:styleId="MapadoDocumentoChar">
    <w:name w:val="Mapa do Documento Char"/>
    <w:basedOn w:val="Fontepargpadro"/>
    <w:link w:val="MapadoDocumento"/>
    <w:uiPriority w:val="99"/>
    <w:semiHidden/>
    <w:rsid w:val="007250CD"/>
    <w:rPr>
      <w:rFonts w:ascii="Tahoma" w:hAnsi="Tahoma" w:cs="Tahoma"/>
      <w:sz w:val="16"/>
      <w:szCs w:val="16"/>
    </w:rPr>
  </w:style>
  <w:style w:type="table" w:styleId="TabeladeGrade3">
    <w:name w:val="Grid Table 3"/>
    <w:basedOn w:val="Tabelanormal"/>
    <w:uiPriority w:val="48"/>
    <w:rsid w:val="00AB7296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character" w:customStyle="1" w:styleId="MenoPendente1">
    <w:name w:val="Menção Pendente1"/>
    <w:basedOn w:val="Fontepargpadro"/>
    <w:uiPriority w:val="99"/>
    <w:semiHidden/>
    <w:unhideWhenUsed/>
    <w:rsid w:val="00890588"/>
    <w:rPr>
      <w:color w:val="605E5C"/>
      <w:shd w:val="clear" w:color="auto" w:fill="E1DFDD"/>
    </w:rPr>
  </w:style>
  <w:style w:type="character" w:customStyle="1" w:styleId="MenoPendente2">
    <w:name w:val="Menção Pendente2"/>
    <w:basedOn w:val="Fontepargpadro"/>
    <w:uiPriority w:val="99"/>
    <w:semiHidden/>
    <w:unhideWhenUsed/>
    <w:rsid w:val="00B927CF"/>
    <w:rPr>
      <w:color w:val="605E5C"/>
      <w:shd w:val="clear" w:color="auto" w:fill="E1DFDD"/>
    </w:rPr>
  </w:style>
  <w:style w:type="character" w:styleId="MenoPendente">
    <w:name w:val="Unresolved Mention"/>
    <w:basedOn w:val="Fontepargpadro"/>
    <w:uiPriority w:val="99"/>
    <w:semiHidden/>
    <w:unhideWhenUsed/>
    <w:rsid w:val="00333AE4"/>
    <w:rPr>
      <w:color w:val="605E5C"/>
      <w:shd w:val="clear" w:color="auto" w:fill="E1DFDD"/>
    </w:rPr>
  </w:style>
  <w:style w:type="table" w:styleId="TabeladeGrade1Clara-nfase4">
    <w:name w:val="Grid Table 1 Light Accent 4"/>
    <w:basedOn w:val="Tabelanormal"/>
    <w:uiPriority w:val="46"/>
    <w:rsid w:val="00FC2BD4"/>
    <w:tblPr>
      <w:tblStyleRowBandSize w:val="1"/>
      <w:tblStyleColBandSize w:val="1"/>
      <w:tblBorders>
        <w:top w:val="single" w:sz="4" w:space="0" w:color="CCC0D9" w:themeColor="accent4" w:themeTint="66"/>
        <w:left w:val="single" w:sz="4" w:space="0" w:color="CCC0D9" w:themeColor="accent4" w:themeTint="66"/>
        <w:bottom w:val="single" w:sz="4" w:space="0" w:color="CCC0D9" w:themeColor="accent4" w:themeTint="66"/>
        <w:right w:val="single" w:sz="4" w:space="0" w:color="CCC0D9" w:themeColor="accent4" w:themeTint="66"/>
        <w:insideH w:val="single" w:sz="4" w:space="0" w:color="CCC0D9" w:themeColor="accent4" w:themeTint="66"/>
        <w:insideV w:val="single" w:sz="4" w:space="0" w:color="CCC0D9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B2A1C7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B2A1C7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eladeLista1Clara-nfase4">
    <w:name w:val="List Table 1 Light Accent 4"/>
    <w:basedOn w:val="Tabelanormal"/>
    <w:uiPriority w:val="46"/>
    <w:rsid w:val="00FC2BD4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B2A1C7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B2A1C7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TabeladeGrade2-nfase4">
    <w:name w:val="Grid Table 2 Accent 4"/>
    <w:basedOn w:val="Tabelanormal"/>
    <w:uiPriority w:val="47"/>
    <w:rsid w:val="00FC2BD4"/>
    <w:tblPr>
      <w:tblStyleRowBandSize w:val="1"/>
      <w:tblStyleColBandSize w:val="1"/>
      <w:tblBorders>
        <w:top w:val="single" w:sz="2" w:space="0" w:color="B2A1C7" w:themeColor="accent4" w:themeTint="99"/>
        <w:bottom w:val="single" w:sz="2" w:space="0" w:color="B2A1C7" w:themeColor="accent4" w:themeTint="99"/>
        <w:insideH w:val="single" w:sz="2" w:space="0" w:color="B2A1C7" w:themeColor="accent4" w:themeTint="99"/>
        <w:insideV w:val="single" w:sz="2" w:space="0" w:color="B2A1C7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B2A1C7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B2A1C7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TabeladeGrade4-nfase4">
    <w:name w:val="Grid Table 4 Accent 4"/>
    <w:basedOn w:val="Tabelanormal"/>
    <w:uiPriority w:val="49"/>
    <w:rsid w:val="00FC2BD4"/>
    <w:tblPr>
      <w:tblStyleRowBandSize w:val="1"/>
      <w:tblStyleColBandSize w:val="1"/>
      <w:tblBorders>
        <w:top w:val="single" w:sz="4" w:space="0" w:color="B2A1C7" w:themeColor="accent4" w:themeTint="99"/>
        <w:left w:val="single" w:sz="4" w:space="0" w:color="B2A1C7" w:themeColor="accent4" w:themeTint="99"/>
        <w:bottom w:val="single" w:sz="4" w:space="0" w:color="B2A1C7" w:themeColor="accent4" w:themeTint="99"/>
        <w:right w:val="single" w:sz="4" w:space="0" w:color="B2A1C7" w:themeColor="accent4" w:themeTint="99"/>
        <w:insideH w:val="single" w:sz="4" w:space="0" w:color="B2A1C7" w:themeColor="accent4" w:themeTint="99"/>
        <w:insideV w:val="single" w:sz="4" w:space="0" w:color="B2A1C7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064A2" w:themeColor="accent4"/>
          <w:left w:val="single" w:sz="4" w:space="0" w:color="8064A2" w:themeColor="accent4"/>
          <w:bottom w:val="single" w:sz="4" w:space="0" w:color="8064A2" w:themeColor="accent4"/>
          <w:right w:val="single" w:sz="4" w:space="0" w:color="8064A2" w:themeColor="accent4"/>
          <w:insideH w:val="nil"/>
          <w:insideV w:val="nil"/>
        </w:tcBorders>
        <w:shd w:val="clear" w:color="auto" w:fill="8064A2" w:themeFill="accent4"/>
      </w:tcPr>
    </w:tblStylePr>
    <w:tblStylePr w:type="lastRow">
      <w:rPr>
        <w:b/>
        <w:bCs/>
      </w:rPr>
      <w:tblPr/>
      <w:tcPr>
        <w:tcBorders>
          <w:top w:val="double" w:sz="4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1543286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43286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43286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5432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432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543286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5432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432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543286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43286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43287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457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mailto:caiquemedauar@hotmail.com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594</Words>
  <Characters>3211</Characters>
  <Application>Microsoft Office Word</Application>
  <DocSecurity>0</DocSecurity>
  <Lines>26</Lines>
  <Paragraphs>7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/>
  <cp:revision>1</cp:revision>
  <dcterms:created xsi:type="dcterms:W3CDTF">2025-12-15T12:28:00Z</dcterms:created>
  <dcterms:modified xsi:type="dcterms:W3CDTF">2025-12-15T12:39:00Z</dcterms:modified>
</cp:coreProperties>
</file>